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C84161" w14:textId="7F4085EF" w:rsidR="00BF77DC" w:rsidRPr="006C7E1A" w:rsidRDefault="00591724" w:rsidP="00D60885">
      <w:pPr>
        <w:spacing w:line="400" w:lineRule="exact"/>
        <w:jc w:val="center"/>
        <w:rPr>
          <w:b/>
          <w:sz w:val="24"/>
        </w:rPr>
      </w:pPr>
      <w:r w:rsidRPr="008518AE">
        <w:rPr>
          <w:b/>
          <w:sz w:val="24"/>
        </w:rPr>
        <w:t>Table S</w:t>
      </w:r>
      <w:r w:rsidR="005D7901" w:rsidRPr="008518AE">
        <w:rPr>
          <w:b/>
          <w:sz w:val="24"/>
        </w:rPr>
        <w:t>5</w:t>
      </w:r>
      <w:r w:rsidRPr="008518AE">
        <w:rPr>
          <w:b/>
          <w:sz w:val="24"/>
        </w:rPr>
        <w:t xml:space="preserve">. </w:t>
      </w:r>
      <w:r w:rsidR="00F35481" w:rsidRPr="008518AE">
        <w:rPr>
          <w:b/>
          <w:sz w:val="24"/>
        </w:rPr>
        <w:t>T</w:t>
      </w:r>
      <w:r w:rsidRPr="008518AE">
        <w:rPr>
          <w:b/>
          <w:sz w:val="24"/>
        </w:rPr>
        <w:t>umorige</w:t>
      </w:r>
      <w:r w:rsidRPr="006C7E1A">
        <w:rPr>
          <w:b/>
          <w:sz w:val="24"/>
        </w:rPr>
        <w:t xml:space="preserve">nicity of </w:t>
      </w:r>
      <w:r w:rsidR="00211682" w:rsidRPr="006C7E1A">
        <w:rPr>
          <w:b/>
          <w:sz w:val="24"/>
        </w:rPr>
        <w:t>LCSC</w:t>
      </w:r>
      <w:r w:rsidR="00211682" w:rsidRPr="006C7E1A">
        <w:rPr>
          <w:rFonts w:hint="eastAsia"/>
          <w:b/>
          <w:sz w:val="24"/>
        </w:rPr>
        <w:t>s</w:t>
      </w:r>
      <w:r w:rsidR="00F35481" w:rsidRPr="006C7E1A">
        <w:rPr>
          <w:b/>
          <w:sz w:val="24"/>
        </w:rPr>
        <w:t xml:space="preserve">, </w:t>
      </w:r>
      <w:r w:rsidR="00211682" w:rsidRPr="006C7E1A">
        <w:rPr>
          <w:rFonts w:hint="eastAsia"/>
          <w:b/>
          <w:sz w:val="24"/>
        </w:rPr>
        <w:t>their</w:t>
      </w:r>
      <w:r w:rsidR="00211682" w:rsidRPr="006C7E1A">
        <w:rPr>
          <w:b/>
          <w:sz w:val="24"/>
        </w:rPr>
        <w:t xml:space="preserve"> </w:t>
      </w:r>
      <w:r w:rsidR="00F35481" w:rsidRPr="006C7E1A">
        <w:rPr>
          <w:b/>
          <w:sz w:val="24"/>
        </w:rPr>
        <w:t>NC lentiviral knockdown (</w:t>
      </w:r>
      <w:proofErr w:type="spellStart"/>
      <w:r w:rsidR="00F35481" w:rsidRPr="006C7E1A">
        <w:rPr>
          <w:b/>
          <w:sz w:val="24"/>
        </w:rPr>
        <w:t>si</w:t>
      </w:r>
      <w:proofErr w:type="spellEnd"/>
      <w:r w:rsidR="00F35481" w:rsidRPr="006C7E1A">
        <w:rPr>
          <w:b/>
          <w:sz w:val="24"/>
        </w:rPr>
        <w:t>-NC), and siRNA–SLC34A2 lentiviral knockdown (si-SLC34A2)</w:t>
      </w:r>
    </w:p>
    <w:tbl>
      <w:tblPr>
        <w:tblStyle w:val="a7"/>
        <w:tblW w:w="0" w:type="auto"/>
        <w:jc w:val="center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1"/>
        <w:gridCol w:w="2083"/>
        <w:gridCol w:w="3386"/>
        <w:gridCol w:w="1876"/>
      </w:tblGrid>
      <w:tr w:rsidR="00211682" w:rsidRPr="006C7E1A" w14:paraId="6017AB50" w14:textId="77777777" w:rsidTr="00211682">
        <w:trPr>
          <w:jc w:val="center"/>
        </w:trPr>
        <w:tc>
          <w:tcPr>
            <w:tcW w:w="3104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468DFAFD" w14:textId="3B268A06" w:rsidR="00211682" w:rsidRPr="006C7E1A" w:rsidRDefault="00211682" w:rsidP="004A6376">
            <w:pPr>
              <w:spacing w:line="480" w:lineRule="auto"/>
              <w:rPr>
                <w:b/>
                <w:sz w:val="24"/>
              </w:rPr>
            </w:pPr>
            <w:r w:rsidRPr="006C7E1A">
              <w:rPr>
                <w:rFonts w:hint="eastAsia"/>
                <w:b/>
                <w:sz w:val="24"/>
              </w:rPr>
              <w:t xml:space="preserve"> </w:t>
            </w:r>
            <w:r w:rsidRPr="006C7E1A">
              <w:rPr>
                <w:b/>
                <w:sz w:val="24"/>
              </w:rPr>
              <w:t xml:space="preserve">           </w:t>
            </w:r>
            <w:r w:rsidRPr="006C7E1A">
              <w:rPr>
                <w:rFonts w:hint="eastAsia"/>
                <w:b/>
                <w:sz w:val="24"/>
              </w:rPr>
              <w:t>Cells</w:t>
            </w:r>
          </w:p>
        </w:tc>
        <w:tc>
          <w:tcPr>
            <w:tcW w:w="3386" w:type="dxa"/>
            <w:tcBorders>
              <w:top w:val="single" w:sz="18" w:space="0" w:color="auto"/>
              <w:bottom w:val="single" w:sz="18" w:space="0" w:color="auto"/>
            </w:tcBorders>
          </w:tcPr>
          <w:p w14:paraId="4FE28AF5" w14:textId="6C935507" w:rsidR="00211682" w:rsidRPr="006C7E1A" w:rsidRDefault="00211682" w:rsidP="00211682">
            <w:pPr>
              <w:spacing w:line="480" w:lineRule="auto"/>
              <w:jc w:val="center"/>
              <w:rPr>
                <w:b/>
                <w:sz w:val="24"/>
              </w:rPr>
            </w:pPr>
            <w:r w:rsidRPr="006C7E1A">
              <w:rPr>
                <w:b/>
                <w:sz w:val="24"/>
              </w:rPr>
              <w:t>No. cell</w:t>
            </w:r>
          </w:p>
          <w:p w14:paraId="40F9CB0C" w14:textId="3708E1FA" w:rsidR="00211682" w:rsidRPr="006C7E1A" w:rsidRDefault="00211682" w:rsidP="00211682">
            <w:pPr>
              <w:spacing w:line="480" w:lineRule="auto"/>
              <w:jc w:val="center"/>
              <w:rPr>
                <w:b/>
                <w:sz w:val="24"/>
              </w:rPr>
            </w:pPr>
            <w:r w:rsidRPr="006C7E1A">
              <w:rPr>
                <w:b/>
                <w:sz w:val="24"/>
              </w:rPr>
              <w:t>per injection</w:t>
            </w:r>
          </w:p>
        </w:tc>
        <w:tc>
          <w:tcPr>
            <w:tcW w:w="1876" w:type="dxa"/>
            <w:tcBorders>
              <w:top w:val="single" w:sz="18" w:space="0" w:color="auto"/>
              <w:bottom w:val="single" w:sz="18" w:space="0" w:color="auto"/>
            </w:tcBorders>
          </w:tcPr>
          <w:p w14:paraId="49EF505E" w14:textId="77777777" w:rsidR="00211682" w:rsidRPr="006C7E1A" w:rsidRDefault="00211682" w:rsidP="004A6376">
            <w:pPr>
              <w:spacing w:line="480" w:lineRule="auto"/>
              <w:rPr>
                <w:b/>
                <w:sz w:val="24"/>
              </w:rPr>
            </w:pPr>
            <w:r w:rsidRPr="006C7E1A">
              <w:rPr>
                <w:b/>
                <w:sz w:val="24"/>
              </w:rPr>
              <w:t>No. tumors/</w:t>
            </w:r>
          </w:p>
          <w:p w14:paraId="7CEB0B26" w14:textId="77777777" w:rsidR="00211682" w:rsidRPr="006C7E1A" w:rsidRDefault="00211682" w:rsidP="004A6376">
            <w:pPr>
              <w:spacing w:line="480" w:lineRule="auto"/>
              <w:rPr>
                <w:b/>
                <w:sz w:val="24"/>
              </w:rPr>
            </w:pPr>
            <w:r w:rsidRPr="006C7E1A">
              <w:rPr>
                <w:b/>
                <w:sz w:val="24"/>
              </w:rPr>
              <w:t>No. injection</w:t>
            </w:r>
          </w:p>
        </w:tc>
      </w:tr>
      <w:tr w:rsidR="00211682" w:rsidRPr="006C7E1A" w14:paraId="12E94657" w14:textId="77777777" w:rsidTr="00211682">
        <w:trPr>
          <w:jc w:val="center"/>
        </w:trPr>
        <w:tc>
          <w:tcPr>
            <w:tcW w:w="1021" w:type="dxa"/>
            <w:vMerge w:val="restart"/>
            <w:tcBorders>
              <w:top w:val="single" w:sz="18" w:space="0" w:color="auto"/>
            </w:tcBorders>
            <w:vAlign w:val="center"/>
          </w:tcPr>
          <w:p w14:paraId="0713F54E" w14:textId="7CEEC699" w:rsidR="00211682" w:rsidRPr="006C7E1A" w:rsidRDefault="00211682" w:rsidP="00257994">
            <w:pPr>
              <w:spacing w:line="480" w:lineRule="auto"/>
              <w:rPr>
                <w:sz w:val="24"/>
              </w:rPr>
            </w:pPr>
          </w:p>
        </w:tc>
        <w:tc>
          <w:tcPr>
            <w:tcW w:w="2083" w:type="dxa"/>
            <w:tcBorders>
              <w:top w:val="single" w:sz="18" w:space="0" w:color="auto"/>
            </w:tcBorders>
          </w:tcPr>
          <w:p w14:paraId="23B671A0" w14:textId="0068E622" w:rsidR="00211682" w:rsidRPr="006C7E1A" w:rsidRDefault="00211682" w:rsidP="004A6376">
            <w:pPr>
              <w:spacing w:line="480" w:lineRule="auto"/>
              <w:rPr>
                <w:sz w:val="24"/>
              </w:rPr>
            </w:pPr>
            <w:r w:rsidRPr="006C7E1A">
              <w:rPr>
                <w:sz w:val="24"/>
              </w:rPr>
              <w:t>A549-LCSC</w:t>
            </w:r>
            <w:r w:rsidRPr="006C7E1A">
              <w:rPr>
                <w:rFonts w:hint="eastAsia"/>
                <w:sz w:val="24"/>
              </w:rPr>
              <w:t>s</w:t>
            </w:r>
          </w:p>
        </w:tc>
        <w:tc>
          <w:tcPr>
            <w:tcW w:w="3386" w:type="dxa"/>
            <w:tcBorders>
              <w:top w:val="single" w:sz="18" w:space="0" w:color="auto"/>
            </w:tcBorders>
          </w:tcPr>
          <w:p w14:paraId="2931DB1F" w14:textId="77777777" w:rsidR="00211682" w:rsidRPr="006C7E1A" w:rsidRDefault="00211682" w:rsidP="00211682">
            <w:pPr>
              <w:spacing w:line="480" w:lineRule="auto"/>
              <w:ind w:firstLineChars="150" w:firstLine="360"/>
              <w:jc w:val="center"/>
              <w:rPr>
                <w:sz w:val="24"/>
              </w:rPr>
            </w:pPr>
            <w:r w:rsidRPr="006C7E1A">
              <w:rPr>
                <w:sz w:val="24"/>
              </w:rPr>
              <w:t>10</w:t>
            </w:r>
            <w:r w:rsidRPr="006C7E1A">
              <w:rPr>
                <w:sz w:val="24"/>
                <w:vertAlign w:val="superscript"/>
              </w:rPr>
              <w:t>5</w:t>
            </w:r>
          </w:p>
        </w:tc>
        <w:tc>
          <w:tcPr>
            <w:tcW w:w="1876" w:type="dxa"/>
            <w:tcBorders>
              <w:top w:val="single" w:sz="18" w:space="0" w:color="auto"/>
            </w:tcBorders>
          </w:tcPr>
          <w:p w14:paraId="78AFFF7D" w14:textId="77777777" w:rsidR="00211682" w:rsidRPr="006C7E1A" w:rsidRDefault="00211682" w:rsidP="00195C99">
            <w:pPr>
              <w:spacing w:line="480" w:lineRule="auto"/>
              <w:ind w:firstLineChars="200" w:firstLine="480"/>
              <w:rPr>
                <w:sz w:val="24"/>
              </w:rPr>
            </w:pPr>
            <w:r w:rsidRPr="006C7E1A">
              <w:rPr>
                <w:sz w:val="24"/>
              </w:rPr>
              <w:t>3/3</w:t>
            </w:r>
          </w:p>
        </w:tc>
      </w:tr>
      <w:tr w:rsidR="00211682" w:rsidRPr="006C7E1A" w14:paraId="51CE0209" w14:textId="77777777" w:rsidTr="00211682">
        <w:trPr>
          <w:jc w:val="center"/>
        </w:trPr>
        <w:tc>
          <w:tcPr>
            <w:tcW w:w="1021" w:type="dxa"/>
            <w:vMerge/>
            <w:vAlign w:val="center"/>
          </w:tcPr>
          <w:p w14:paraId="1A3C28B0" w14:textId="65A044AE" w:rsidR="00211682" w:rsidRPr="006C7E1A" w:rsidRDefault="00211682" w:rsidP="004A6376">
            <w:pPr>
              <w:spacing w:line="480" w:lineRule="auto"/>
              <w:rPr>
                <w:sz w:val="24"/>
              </w:rPr>
            </w:pPr>
          </w:p>
        </w:tc>
        <w:tc>
          <w:tcPr>
            <w:tcW w:w="2083" w:type="dxa"/>
          </w:tcPr>
          <w:p w14:paraId="10F19A71" w14:textId="4F1E574D" w:rsidR="00211682" w:rsidRPr="006C7E1A" w:rsidRDefault="00211682" w:rsidP="004A6376">
            <w:pPr>
              <w:spacing w:line="480" w:lineRule="auto"/>
              <w:rPr>
                <w:sz w:val="24"/>
              </w:rPr>
            </w:pPr>
            <w:r w:rsidRPr="006C7E1A">
              <w:rPr>
                <w:sz w:val="24"/>
              </w:rPr>
              <w:t>A549-</w:t>
            </w:r>
            <w:r w:rsidRPr="006C7E1A">
              <w:rPr>
                <w:rFonts w:hint="eastAsia"/>
                <w:sz w:val="24"/>
              </w:rPr>
              <w:t>Si-NC</w:t>
            </w:r>
          </w:p>
        </w:tc>
        <w:tc>
          <w:tcPr>
            <w:tcW w:w="3386" w:type="dxa"/>
          </w:tcPr>
          <w:p w14:paraId="1FBEA4DD" w14:textId="77777777" w:rsidR="00211682" w:rsidRPr="006C7E1A" w:rsidRDefault="00211682" w:rsidP="00211682">
            <w:pPr>
              <w:spacing w:line="480" w:lineRule="auto"/>
              <w:ind w:firstLineChars="150" w:firstLine="360"/>
              <w:jc w:val="center"/>
              <w:rPr>
                <w:sz w:val="24"/>
              </w:rPr>
            </w:pPr>
            <w:r w:rsidRPr="006C7E1A">
              <w:rPr>
                <w:sz w:val="24"/>
              </w:rPr>
              <w:t>10</w:t>
            </w:r>
            <w:r w:rsidRPr="006C7E1A">
              <w:rPr>
                <w:sz w:val="24"/>
                <w:vertAlign w:val="superscript"/>
              </w:rPr>
              <w:t>5</w:t>
            </w:r>
          </w:p>
        </w:tc>
        <w:tc>
          <w:tcPr>
            <w:tcW w:w="1876" w:type="dxa"/>
          </w:tcPr>
          <w:p w14:paraId="6FC77485" w14:textId="6710AE61" w:rsidR="00211682" w:rsidRPr="006C7E1A" w:rsidRDefault="00211682" w:rsidP="00195C99">
            <w:pPr>
              <w:spacing w:line="480" w:lineRule="auto"/>
              <w:ind w:firstLineChars="200" w:firstLine="480"/>
              <w:rPr>
                <w:sz w:val="24"/>
              </w:rPr>
            </w:pPr>
            <w:r w:rsidRPr="006C7E1A">
              <w:rPr>
                <w:rFonts w:hint="eastAsia"/>
                <w:sz w:val="24"/>
              </w:rPr>
              <w:t>3</w:t>
            </w:r>
            <w:r w:rsidRPr="006C7E1A">
              <w:rPr>
                <w:sz w:val="24"/>
              </w:rPr>
              <w:t>/3</w:t>
            </w:r>
          </w:p>
        </w:tc>
      </w:tr>
      <w:tr w:rsidR="00211682" w:rsidRPr="006C7E1A" w14:paraId="18E21E17" w14:textId="77777777" w:rsidTr="00211682">
        <w:trPr>
          <w:jc w:val="center"/>
        </w:trPr>
        <w:tc>
          <w:tcPr>
            <w:tcW w:w="1021" w:type="dxa"/>
            <w:vMerge/>
            <w:vAlign w:val="center"/>
          </w:tcPr>
          <w:p w14:paraId="6730E683" w14:textId="19DFF096" w:rsidR="00211682" w:rsidRPr="006C7E1A" w:rsidRDefault="00211682" w:rsidP="004A6376">
            <w:pPr>
              <w:spacing w:line="480" w:lineRule="auto"/>
              <w:rPr>
                <w:sz w:val="24"/>
              </w:rPr>
            </w:pPr>
          </w:p>
        </w:tc>
        <w:tc>
          <w:tcPr>
            <w:tcW w:w="2083" w:type="dxa"/>
          </w:tcPr>
          <w:p w14:paraId="5A082839" w14:textId="0D903190" w:rsidR="00211682" w:rsidRPr="006C7E1A" w:rsidRDefault="00211682" w:rsidP="004A6376">
            <w:pPr>
              <w:spacing w:line="480" w:lineRule="auto"/>
              <w:rPr>
                <w:sz w:val="24"/>
              </w:rPr>
            </w:pPr>
            <w:r w:rsidRPr="006C7E1A">
              <w:rPr>
                <w:sz w:val="24"/>
              </w:rPr>
              <w:t>A549-</w:t>
            </w:r>
            <w:r w:rsidRPr="006C7E1A">
              <w:rPr>
                <w:rFonts w:hint="eastAsia"/>
                <w:sz w:val="24"/>
              </w:rPr>
              <w:t>Si-SLC34A2</w:t>
            </w:r>
          </w:p>
        </w:tc>
        <w:tc>
          <w:tcPr>
            <w:tcW w:w="3386" w:type="dxa"/>
          </w:tcPr>
          <w:p w14:paraId="05FBFD7C" w14:textId="77777777" w:rsidR="00211682" w:rsidRPr="006C7E1A" w:rsidRDefault="00211682" w:rsidP="00211682">
            <w:pPr>
              <w:spacing w:line="480" w:lineRule="auto"/>
              <w:ind w:firstLineChars="150" w:firstLine="360"/>
              <w:jc w:val="center"/>
              <w:rPr>
                <w:sz w:val="24"/>
              </w:rPr>
            </w:pPr>
            <w:r w:rsidRPr="006C7E1A">
              <w:rPr>
                <w:sz w:val="24"/>
              </w:rPr>
              <w:t>10</w:t>
            </w:r>
            <w:r w:rsidRPr="006C7E1A">
              <w:rPr>
                <w:sz w:val="24"/>
                <w:vertAlign w:val="superscript"/>
              </w:rPr>
              <w:t>5</w:t>
            </w:r>
          </w:p>
        </w:tc>
        <w:tc>
          <w:tcPr>
            <w:tcW w:w="1876" w:type="dxa"/>
          </w:tcPr>
          <w:p w14:paraId="2F382B4E" w14:textId="77777777" w:rsidR="00211682" w:rsidRPr="006C7E1A" w:rsidRDefault="00211682" w:rsidP="001C0138">
            <w:pPr>
              <w:spacing w:line="480" w:lineRule="auto"/>
              <w:ind w:firstLineChars="200" w:firstLine="480"/>
              <w:rPr>
                <w:sz w:val="24"/>
              </w:rPr>
            </w:pPr>
            <w:r w:rsidRPr="006C7E1A">
              <w:rPr>
                <w:sz w:val="24"/>
              </w:rPr>
              <w:t>3/3</w:t>
            </w:r>
          </w:p>
        </w:tc>
      </w:tr>
      <w:tr w:rsidR="00211682" w:rsidRPr="006C7E1A" w14:paraId="0B707184" w14:textId="77777777" w:rsidTr="00211682">
        <w:trPr>
          <w:jc w:val="center"/>
        </w:trPr>
        <w:tc>
          <w:tcPr>
            <w:tcW w:w="1021" w:type="dxa"/>
            <w:vMerge/>
            <w:vAlign w:val="center"/>
          </w:tcPr>
          <w:p w14:paraId="35A90829" w14:textId="64CD4336" w:rsidR="00211682" w:rsidRPr="006C7E1A" w:rsidRDefault="00211682" w:rsidP="004A6376">
            <w:pPr>
              <w:spacing w:line="480" w:lineRule="auto"/>
              <w:rPr>
                <w:sz w:val="24"/>
              </w:rPr>
            </w:pPr>
          </w:p>
        </w:tc>
        <w:tc>
          <w:tcPr>
            <w:tcW w:w="2083" w:type="dxa"/>
          </w:tcPr>
          <w:p w14:paraId="30AAE264" w14:textId="4FACC202" w:rsidR="00211682" w:rsidRPr="006C7E1A" w:rsidRDefault="00211682" w:rsidP="004A6376">
            <w:pPr>
              <w:spacing w:line="480" w:lineRule="auto"/>
              <w:rPr>
                <w:sz w:val="24"/>
              </w:rPr>
            </w:pPr>
            <w:r w:rsidRPr="006C7E1A">
              <w:rPr>
                <w:sz w:val="24"/>
              </w:rPr>
              <w:t>H460-LCSC</w:t>
            </w:r>
            <w:r w:rsidRPr="006C7E1A">
              <w:rPr>
                <w:rFonts w:hint="eastAsia"/>
                <w:sz w:val="24"/>
              </w:rPr>
              <w:t>s</w:t>
            </w:r>
          </w:p>
        </w:tc>
        <w:tc>
          <w:tcPr>
            <w:tcW w:w="3386" w:type="dxa"/>
          </w:tcPr>
          <w:p w14:paraId="26BBD379" w14:textId="77777777" w:rsidR="00211682" w:rsidRPr="006C7E1A" w:rsidRDefault="00211682" w:rsidP="00211682">
            <w:pPr>
              <w:spacing w:line="480" w:lineRule="auto"/>
              <w:ind w:firstLineChars="150" w:firstLine="360"/>
              <w:jc w:val="center"/>
              <w:rPr>
                <w:sz w:val="24"/>
              </w:rPr>
            </w:pPr>
            <w:r w:rsidRPr="006C7E1A">
              <w:rPr>
                <w:sz w:val="24"/>
              </w:rPr>
              <w:t>10</w:t>
            </w:r>
            <w:r w:rsidRPr="006C7E1A">
              <w:rPr>
                <w:sz w:val="24"/>
                <w:vertAlign w:val="superscript"/>
              </w:rPr>
              <w:t>5</w:t>
            </w:r>
          </w:p>
        </w:tc>
        <w:tc>
          <w:tcPr>
            <w:tcW w:w="1876" w:type="dxa"/>
          </w:tcPr>
          <w:p w14:paraId="0EAC84D4" w14:textId="18E38526" w:rsidR="00211682" w:rsidRPr="006C7E1A" w:rsidRDefault="00211682" w:rsidP="001C0138">
            <w:pPr>
              <w:spacing w:line="480" w:lineRule="auto"/>
              <w:ind w:firstLineChars="200" w:firstLine="480"/>
              <w:rPr>
                <w:sz w:val="24"/>
              </w:rPr>
            </w:pPr>
            <w:r w:rsidRPr="006C7E1A">
              <w:rPr>
                <w:rFonts w:hint="eastAsia"/>
                <w:sz w:val="24"/>
              </w:rPr>
              <w:t>3</w:t>
            </w:r>
            <w:r w:rsidRPr="006C7E1A">
              <w:rPr>
                <w:sz w:val="24"/>
              </w:rPr>
              <w:t>/3</w:t>
            </w:r>
          </w:p>
        </w:tc>
      </w:tr>
      <w:tr w:rsidR="00211682" w:rsidRPr="006C7E1A" w14:paraId="32847063" w14:textId="77777777" w:rsidTr="00211682">
        <w:trPr>
          <w:jc w:val="center"/>
        </w:trPr>
        <w:tc>
          <w:tcPr>
            <w:tcW w:w="1021" w:type="dxa"/>
            <w:vMerge w:val="restart"/>
            <w:vAlign w:val="center"/>
          </w:tcPr>
          <w:p w14:paraId="6D03B637" w14:textId="3E2593E1" w:rsidR="00211682" w:rsidRPr="006C7E1A" w:rsidRDefault="00211682" w:rsidP="00257994">
            <w:pPr>
              <w:spacing w:line="480" w:lineRule="auto"/>
              <w:rPr>
                <w:sz w:val="24"/>
              </w:rPr>
            </w:pPr>
          </w:p>
          <w:p w14:paraId="73BF86C7" w14:textId="0A23AFFA" w:rsidR="00211682" w:rsidRPr="006C7E1A" w:rsidRDefault="00211682" w:rsidP="00257994">
            <w:pPr>
              <w:spacing w:line="480" w:lineRule="auto"/>
              <w:rPr>
                <w:sz w:val="24"/>
              </w:rPr>
            </w:pPr>
          </w:p>
        </w:tc>
        <w:tc>
          <w:tcPr>
            <w:tcW w:w="2083" w:type="dxa"/>
          </w:tcPr>
          <w:p w14:paraId="15A2787B" w14:textId="554E92CA" w:rsidR="00211682" w:rsidRPr="006C7E1A" w:rsidRDefault="00211682" w:rsidP="004A6376">
            <w:pPr>
              <w:spacing w:line="480" w:lineRule="auto"/>
              <w:rPr>
                <w:sz w:val="24"/>
              </w:rPr>
            </w:pPr>
            <w:r w:rsidRPr="006C7E1A">
              <w:rPr>
                <w:sz w:val="24"/>
              </w:rPr>
              <w:t>H460-</w:t>
            </w:r>
            <w:r w:rsidRPr="006C7E1A">
              <w:rPr>
                <w:rFonts w:hint="eastAsia"/>
                <w:sz w:val="24"/>
              </w:rPr>
              <w:t>Si-NC</w:t>
            </w:r>
          </w:p>
        </w:tc>
        <w:tc>
          <w:tcPr>
            <w:tcW w:w="3386" w:type="dxa"/>
          </w:tcPr>
          <w:p w14:paraId="14F4C7A6" w14:textId="77777777" w:rsidR="00211682" w:rsidRPr="006C7E1A" w:rsidRDefault="00211682" w:rsidP="00211682">
            <w:pPr>
              <w:spacing w:line="480" w:lineRule="auto"/>
              <w:ind w:firstLineChars="150" w:firstLine="360"/>
              <w:jc w:val="center"/>
              <w:rPr>
                <w:sz w:val="24"/>
              </w:rPr>
            </w:pPr>
            <w:r w:rsidRPr="006C7E1A">
              <w:rPr>
                <w:sz w:val="24"/>
              </w:rPr>
              <w:t>10</w:t>
            </w:r>
            <w:r w:rsidRPr="006C7E1A">
              <w:rPr>
                <w:sz w:val="24"/>
                <w:vertAlign w:val="superscript"/>
              </w:rPr>
              <w:t>5</w:t>
            </w:r>
          </w:p>
        </w:tc>
        <w:tc>
          <w:tcPr>
            <w:tcW w:w="1876" w:type="dxa"/>
          </w:tcPr>
          <w:p w14:paraId="0D9BF14B" w14:textId="77777777" w:rsidR="00211682" w:rsidRPr="006C7E1A" w:rsidRDefault="00211682" w:rsidP="001C0138">
            <w:pPr>
              <w:spacing w:line="480" w:lineRule="auto"/>
              <w:ind w:firstLineChars="200" w:firstLine="480"/>
              <w:rPr>
                <w:sz w:val="24"/>
              </w:rPr>
            </w:pPr>
            <w:r w:rsidRPr="006C7E1A">
              <w:rPr>
                <w:sz w:val="24"/>
              </w:rPr>
              <w:t>3/3</w:t>
            </w:r>
          </w:p>
        </w:tc>
      </w:tr>
      <w:tr w:rsidR="00211682" w:rsidRPr="00591724" w14:paraId="466CF141" w14:textId="77777777" w:rsidTr="00211682">
        <w:trPr>
          <w:jc w:val="center"/>
        </w:trPr>
        <w:tc>
          <w:tcPr>
            <w:tcW w:w="1021" w:type="dxa"/>
            <w:vMerge/>
          </w:tcPr>
          <w:p w14:paraId="6C63868D" w14:textId="17E9367A" w:rsidR="00211682" w:rsidRPr="006C7E1A" w:rsidRDefault="00211682" w:rsidP="004A6376">
            <w:pPr>
              <w:spacing w:line="480" w:lineRule="auto"/>
              <w:rPr>
                <w:sz w:val="24"/>
              </w:rPr>
            </w:pPr>
          </w:p>
        </w:tc>
        <w:tc>
          <w:tcPr>
            <w:tcW w:w="2083" w:type="dxa"/>
          </w:tcPr>
          <w:p w14:paraId="412DC024" w14:textId="718305C7" w:rsidR="00211682" w:rsidRPr="006C7E1A" w:rsidRDefault="00211682" w:rsidP="004A6376">
            <w:pPr>
              <w:spacing w:line="480" w:lineRule="auto"/>
              <w:rPr>
                <w:sz w:val="24"/>
              </w:rPr>
            </w:pPr>
            <w:r w:rsidRPr="006C7E1A">
              <w:rPr>
                <w:sz w:val="24"/>
              </w:rPr>
              <w:t>H460-</w:t>
            </w:r>
            <w:r w:rsidRPr="006C7E1A">
              <w:rPr>
                <w:rFonts w:hint="eastAsia"/>
                <w:sz w:val="24"/>
              </w:rPr>
              <w:t>Si-SLC34A2</w:t>
            </w:r>
          </w:p>
        </w:tc>
        <w:tc>
          <w:tcPr>
            <w:tcW w:w="3386" w:type="dxa"/>
          </w:tcPr>
          <w:p w14:paraId="1330F4BB" w14:textId="514670A2" w:rsidR="00211682" w:rsidRPr="006C7E1A" w:rsidRDefault="00211682" w:rsidP="00211682">
            <w:pPr>
              <w:spacing w:line="480" w:lineRule="auto"/>
              <w:ind w:firstLineChars="150" w:firstLine="360"/>
              <w:jc w:val="center"/>
              <w:rPr>
                <w:sz w:val="24"/>
              </w:rPr>
            </w:pPr>
            <w:r w:rsidRPr="006C7E1A">
              <w:rPr>
                <w:sz w:val="24"/>
              </w:rPr>
              <w:t>10</w:t>
            </w:r>
            <w:r w:rsidRPr="006C7E1A">
              <w:rPr>
                <w:sz w:val="24"/>
                <w:vertAlign w:val="superscript"/>
              </w:rPr>
              <w:t>5</w:t>
            </w:r>
          </w:p>
        </w:tc>
        <w:tc>
          <w:tcPr>
            <w:tcW w:w="1876" w:type="dxa"/>
          </w:tcPr>
          <w:p w14:paraId="582960A1" w14:textId="6B92CE93" w:rsidR="00211682" w:rsidRPr="00D60885" w:rsidRDefault="00211682" w:rsidP="001C0138">
            <w:pPr>
              <w:spacing w:line="480" w:lineRule="auto"/>
              <w:ind w:firstLineChars="200" w:firstLine="480"/>
              <w:rPr>
                <w:sz w:val="24"/>
              </w:rPr>
            </w:pPr>
            <w:r w:rsidRPr="006C7E1A">
              <w:rPr>
                <w:rFonts w:hint="eastAsia"/>
                <w:sz w:val="24"/>
              </w:rPr>
              <w:t>3</w:t>
            </w:r>
            <w:r w:rsidRPr="006C7E1A">
              <w:rPr>
                <w:sz w:val="24"/>
              </w:rPr>
              <w:t>/3</w:t>
            </w:r>
          </w:p>
        </w:tc>
      </w:tr>
    </w:tbl>
    <w:p w14:paraId="5C70329D" w14:textId="77777777" w:rsidR="00591724" w:rsidRDefault="00591724" w:rsidP="004A6376">
      <w:pPr>
        <w:spacing w:line="480" w:lineRule="auto"/>
        <w:ind w:firstLine="420"/>
      </w:pPr>
    </w:p>
    <w:p w14:paraId="6535736B" w14:textId="77777777" w:rsidR="00591724" w:rsidRDefault="00591724" w:rsidP="004A6376">
      <w:pPr>
        <w:spacing w:line="480" w:lineRule="auto"/>
      </w:pPr>
    </w:p>
    <w:sectPr w:rsidR="00591724" w:rsidSect="00591724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3C2951" w14:textId="77777777" w:rsidR="00E21323" w:rsidRDefault="00E21323" w:rsidP="0090280F">
      <w:r>
        <w:separator/>
      </w:r>
    </w:p>
  </w:endnote>
  <w:endnote w:type="continuationSeparator" w:id="0">
    <w:p w14:paraId="78EA4E08" w14:textId="77777777" w:rsidR="00E21323" w:rsidRDefault="00E21323" w:rsidP="009028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820C2F" w14:textId="77777777" w:rsidR="00E21323" w:rsidRDefault="00E21323" w:rsidP="0090280F">
      <w:r>
        <w:separator/>
      </w:r>
    </w:p>
  </w:footnote>
  <w:footnote w:type="continuationSeparator" w:id="0">
    <w:p w14:paraId="5C9D92A4" w14:textId="77777777" w:rsidR="00E21323" w:rsidRDefault="00E21323" w:rsidP="0090280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wCS5qaGFqaWhko6SsGpxcWZ+XkgBea1AMVDnwYsAAAA"/>
  </w:docVars>
  <w:rsids>
    <w:rsidRoot w:val="0026367A"/>
    <w:rsid w:val="0000003F"/>
    <w:rsid w:val="00000DD6"/>
    <w:rsid w:val="00002159"/>
    <w:rsid w:val="000030F7"/>
    <w:rsid w:val="00004729"/>
    <w:rsid w:val="000057B1"/>
    <w:rsid w:val="00005AD2"/>
    <w:rsid w:val="00006E1D"/>
    <w:rsid w:val="000109E6"/>
    <w:rsid w:val="00010CC1"/>
    <w:rsid w:val="00010F8D"/>
    <w:rsid w:val="000110A4"/>
    <w:rsid w:val="00011949"/>
    <w:rsid w:val="000124ED"/>
    <w:rsid w:val="00014187"/>
    <w:rsid w:val="00014F4D"/>
    <w:rsid w:val="000156FA"/>
    <w:rsid w:val="00015C63"/>
    <w:rsid w:val="0001796C"/>
    <w:rsid w:val="00020592"/>
    <w:rsid w:val="000210F8"/>
    <w:rsid w:val="00022D9C"/>
    <w:rsid w:val="0002574E"/>
    <w:rsid w:val="000259C4"/>
    <w:rsid w:val="000266FE"/>
    <w:rsid w:val="00027103"/>
    <w:rsid w:val="000314B2"/>
    <w:rsid w:val="0003245A"/>
    <w:rsid w:val="00035E22"/>
    <w:rsid w:val="00037DC0"/>
    <w:rsid w:val="00040409"/>
    <w:rsid w:val="00040D87"/>
    <w:rsid w:val="000415C4"/>
    <w:rsid w:val="000437B0"/>
    <w:rsid w:val="000441F3"/>
    <w:rsid w:val="00044EED"/>
    <w:rsid w:val="00046B44"/>
    <w:rsid w:val="0004729A"/>
    <w:rsid w:val="00050250"/>
    <w:rsid w:val="000514A0"/>
    <w:rsid w:val="00052839"/>
    <w:rsid w:val="00053668"/>
    <w:rsid w:val="00055592"/>
    <w:rsid w:val="00055B11"/>
    <w:rsid w:val="0005688A"/>
    <w:rsid w:val="000571AD"/>
    <w:rsid w:val="000604CC"/>
    <w:rsid w:val="00062CCD"/>
    <w:rsid w:val="000640BC"/>
    <w:rsid w:val="00064D0B"/>
    <w:rsid w:val="00065229"/>
    <w:rsid w:val="00065A63"/>
    <w:rsid w:val="000663AA"/>
    <w:rsid w:val="00071D87"/>
    <w:rsid w:val="00072C3E"/>
    <w:rsid w:val="00074800"/>
    <w:rsid w:val="00075E33"/>
    <w:rsid w:val="00075FB5"/>
    <w:rsid w:val="0008049F"/>
    <w:rsid w:val="00080988"/>
    <w:rsid w:val="00081185"/>
    <w:rsid w:val="00081403"/>
    <w:rsid w:val="00082641"/>
    <w:rsid w:val="00083138"/>
    <w:rsid w:val="00084670"/>
    <w:rsid w:val="000853BC"/>
    <w:rsid w:val="000866C3"/>
    <w:rsid w:val="00087644"/>
    <w:rsid w:val="000877A7"/>
    <w:rsid w:val="000903B8"/>
    <w:rsid w:val="00091EFB"/>
    <w:rsid w:val="000923C8"/>
    <w:rsid w:val="000925EF"/>
    <w:rsid w:val="00094056"/>
    <w:rsid w:val="00095047"/>
    <w:rsid w:val="000A036E"/>
    <w:rsid w:val="000A0611"/>
    <w:rsid w:val="000A0B0A"/>
    <w:rsid w:val="000A37BF"/>
    <w:rsid w:val="000A5316"/>
    <w:rsid w:val="000B0C0F"/>
    <w:rsid w:val="000B17C4"/>
    <w:rsid w:val="000B1A49"/>
    <w:rsid w:val="000B2A8B"/>
    <w:rsid w:val="000B471F"/>
    <w:rsid w:val="000B793C"/>
    <w:rsid w:val="000B7B99"/>
    <w:rsid w:val="000C0764"/>
    <w:rsid w:val="000C1046"/>
    <w:rsid w:val="000C1DAA"/>
    <w:rsid w:val="000C2C8E"/>
    <w:rsid w:val="000C6396"/>
    <w:rsid w:val="000C65E2"/>
    <w:rsid w:val="000C6DF0"/>
    <w:rsid w:val="000C6DF2"/>
    <w:rsid w:val="000C7122"/>
    <w:rsid w:val="000D023A"/>
    <w:rsid w:val="000D0685"/>
    <w:rsid w:val="000D0AFB"/>
    <w:rsid w:val="000D0C3F"/>
    <w:rsid w:val="000D19AC"/>
    <w:rsid w:val="000D25A5"/>
    <w:rsid w:val="000D3785"/>
    <w:rsid w:val="000D3F38"/>
    <w:rsid w:val="000D4A2F"/>
    <w:rsid w:val="000D7FDD"/>
    <w:rsid w:val="000E3B62"/>
    <w:rsid w:val="000E3C52"/>
    <w:rsid w:val="000E4E0B"/>
    <w:rsid w:val="000E5650"/>
    <w:rsid w:val="000E5700"/>
    <w:rsid w:val="000E5857"/>
    <w:rsid w:val="000E6037"/>
    <w:rsid w:val="000E6DDE"/>
    <w:rsid w:val="000E6E7B"/>
    <w:rsid w:val="000F03DC"/>
    <w:rsid w:val="000F0C8B"/>
    <w:rsid w:val="000F53A0"/>
    <w:rsid w:val="000F619A"/>
    <w:rsid w:val="000F6E14"/>
    <w:rsid w:val="00102AEC"/>
    <w:rsid w:val="0010335A"/>
    <w:rsid w:val="00105FB6"/>
    <w:rsid w:val="001066D5"/>
    <w:rsid w:val="00106A3E"/>
    <w:rsid w:val="00106A74"/>
    <w:rsid w:val="00107077"/>
    <w:rsid w:val="0010710E"/>
    <w:rsid w:val="001071DD"/>
    <w:rsid w:val="001074EF"/>
    <w:rsid w:val="001076B2"/>
    <w:rsid w:val="00107DDF"/>
    <w:rsid w:val="00111654"/>
    <w:rsid w:val="001119DE"/>
    <w:rsid w:val="00113C16"/>
    <w:rsid w:val="0011626B"/>
    <w:rsid w:val="00116965"/>
    <w:rsid w:val="00117A6A"/>
    <w:rsid w:val="00122606"/>
    <w:rsid w:val="00124C21"/>
    <w:rsid w:val="00125582"/>
    <w:rsid w:val="00127813"/>
    <w:rsid w:val="00130407"/>
    <w:rsid w:val="00131C79"/>
    <w:rsid w:val="00131F0D"/>
    <w:rsid w:val="001339FF"/>
    <w:rsid w:val="00133E2E"/>
    <w:rsid w:val="00134C06"/>
    <w:rsid w:val="00134E3F"/>
    <w:rsid w:val="001375FD"/>
    <w:rsid w:val="00142529"/>
    <w:rsid w:val="00143047"/>
    <w:rsid w:val="001438EE"/>
    <w:rsid w:val="00143E63"/>
    <w:rsid w:val="00144377"/>
    <w:rsid w:val="00147606"/>
    <w:rsid w:val="00147D4E"/>
    <w:rsid w:val="00150300"/>
    <w:rsid w:val="00151E9E"/>
    <w:rsid w:val="0015227A"/>
    <w:rsid w:val="0015502A"/>
    <w:rsid w:val="00155A18"/>
    <w:rsid w:val="00156E19"/>
    <w:rsid w:val="00160F37"/>
    <w:rsid w:val="001612E8"/>
    <w:rsid w:val="00161B88"/>
    <w:rsid w:val="00161F23"/>
    <w:rsid w:val="00162780"/>
    <w:rsid w:val="00162A56"/>
    <w:rsid w:val="00163F6F"/>
    <w:rsid w:val="00164A30"/>
    <w:rsid w:val="00165B07"/>
    <w:rsid w:val="0016757C"/>
    <w:rsid w:val="00173A4F"/>
    <w:rsid w:val="00173FBD"/>
    <w:rsid w:val="001809C5"/>
    <w:rsid w:val="00181983"/>
    <w:rsid w:val="001820EF"/>
    <w:rsid w:val="0018219F"/>
    <w:rsid w:val="00182A31"/>
    <w:rsid w:val="001830BE"/>
    <w:rsid w:val="0018398C"/>
    <w:rsid w:val="00183EEA"/>
    <w:rsid w:val="0018562D"/>
    <w:rsid w:val="00185782"/>
    <w:rsid w:val="00187EA4"/>
    <w:rsid w:val="00190054"/>
    <w:rsid w:val="00191DE4"/>
    <w:rsid w:val="00191F89"/>
    <w:rsid w:val="00192D6F"/>
    <w:rsid w:val="00195C99"/>
    <w:rsid w:val="001A1ABD"/>
    <w:rsid w:val="001A39AF"/>
    <w:rsid w:val="001A4753"/>
    <w:rsid w:val="001A7309"/>
    <w:rsid w:val="001B11D2"/>
    <w:rsid w:val="001B2C91"/>
    <w:rsid w:val="001B30F3"/>
    <w:rsid w:val="001B47C6"/>
    <w:rsid w:val="001B57FA"/>
    <w:rsid w:val="001B5F10"/>
    <w:rsid w:val="001B65DA"/>
    <w:rsid w:val="001B6C0B"/>
    <w:rsid w:val="001C0138"/>
    <w:rsid w:val="001C0481"/>
    <w:rsid w:val="001C0FCC"/>
    <w:rsid w:val="001C3174"/>
    <w:rsid w:val="001C480A"/>
    <w:rsid w:val="001C7F22"/>
    <w:rsid w:val="001D1040"/>
    <w:rsid w:val="001D12AF"/>
    <w:rsid w:val="001D1FB7"/>
    <w:rsid w:val="001D3735"/>
    <w:rsid w:val="001D3FB2"/>
    <w:rsid w:val="001D42DF"/>
    <w:rsid w:val="001E001F"/>
    <w:rsid w:val="001E1EDB"/>
    <w:rsid w:val="001E2701"/>
    <w:rsid w:val="001E27EF"/>
    <w:rsid w:val="001E3153"/>
    <w:rsid w:val="001E5988"/>
    <w:rsid w:val="001F0C26"/>
    <w:rsid w:val="001F1094"/>
    <w:rsid w:val="001F149F"/>
    <w:rsid w:val="001F1D63"/>
    <w:rsid w:val="001F49F4"/>
    <w:rsid w:val="001F63F0"/>
    <w:rsid w:val="001F7C76"/>
    <w:rsid w:val="00200DA7"/>
    <w:rsid w:val="00201522"/>
    <w:rsid w:val="0020413C"/>
    <w:rsid w:val="00204B17"/>
    <w:rsid w:val="00204E7D"/>
    <w:rsid w:val="002053F6"/>
    <w:rsid w:val="00206AAF"/>
    <w:rsid w:val="00206C0F"/>
    <w:rsid w:val="00210B59"/>
    <w:rsid w:val="00211682"/>
    <w:rsid w:val="002123C8"/>
    <w:rsid w:val="00212A4E"/>
    <w:rsid w:val="00212C6F"/>
    <w:rsid w:val="00214149"/>
    <w:rsid w:val="0021604B"/>
    <w:rsid w:val="00216DC6"/>
    <w:rsid w:val="0021780B"/>
    <w:rsid w:val="002201B7"/>
    <w:rsid w:val="00220EE4"/>
    <w:rsid w:val="0022376F"/>
    <w:rsid w:val="002256E0"/>
    <w:rsid w:val="00225882"/>
    <w:rsid w:val="00225A23"/>
    <w:rsid w:val="00227F0E"/>
    <w:rsid w:val="00233F3E"/>
    <w:rsid w:val="00234197"/>
    <w:rsid w:val="00234527"/>
    <w:rsid w:val="002363E0"/>
    <w:rsid w:val="0023660B"/>
    <w:rsid w:val="002372C9"/>
    <w:rsid w:val="00240EFA"/>
    <w:rsid w:val="00240FA7"/>
    <w:rsid w:val="00243863"/>
    <w:rsid w:val="00243B5A"/>
    <w:rsid w:val="002444DA"/>
    <w:rsid w:val="00244A1D"/>
    <w:rsid w:val="002504A8"/>
    <w:rsid w:val="00250C28"/>
    <w:rsid w:val="002510FC"/>
    <w:rsid w:val="0025232D"/>
    <w:rsid w:val="00253E76"/>
    <w:rsid w:val="0025413F"/>
    <w:rsid w:val="002541C3"/>
    <w:rsid w:val="00254319"/>
    <w:rsid w:val="00254B3F"/>
    <w:rsid w:val="002565A0"/>
    <w:rsid w:val="00257994"/>
    <w:rsid w:val="00260251"/>
    <w:rsid w:val="0026047F"/>
    <w:rsid w:val="002610DA"/>
    <w:rsid w:val="00261CBF"/>
    <w:rsid w:val="002625EE"/>
    <w:rsid w:val="00262EE1"/>
    <w:rsid w:val="00262FCE"/>
    <w:rsid w:val="0026367A"/>
    <w:rsid w:val="00264656"/>
    <w:rsid w:val="00265108"/>
    <w:rsid w:val="00266914"/>
    <w:rsid w:val="002674A2"/>
    <w:rsid w:val="00267A66"/>
    <w:rsid w:val="00270009"/>
    <w:rsid w:val="0027129A"/>
    <w:rsid w:val="002734D9"/>
    <w:rsid w:val="00274620"/>
    <w:rsid w:val="002752A9"/>
    <w:rsid w:val="00275A0A"/>
    <w:rsid w:val="00275B2F"/>
    <w:rsid w:val="00277946"/>
    <w:rsid w:val="00281583"/>
    <w:rsid w:val="00282B8F"/>
    <w:rsid w:val="002834BC"/>
    <w:rsid w:val="00283E49"/>
    <w:rsid w:val="00290842"/>
    <w:rsid w:val="002915E9"/>
    <w:rsid w:val="00291C89"/>
    <w:rsid w:val="00296900"/>
    <w:rsid w:val="002969B4"/>
    <w:rsid w:val="002977B4"/>
    <w:rsid w:val="00297EDA"/>
    <w:rsid w:val="002A0413"/>
    <w:rsid w:val="002A355F"/>
    <w:rsid w:val="002A3BE8"/>
    <w:rsid w:val="002A5FC2"/>
    <w:rsid w:val="002A7EF9"/>
    <w:rsid w:val="002B0D4A"/>
    <w:rsid w:val="002B0F00"/>
    <w:rsid w:val="002B35E2"/>
    <w:rsid w:val="002B5A4A"/>
    <w:rsid w:val="002B5EE6"/>
    <w:rsid w:val="002C260A"/>
    <w:rsid w:val="002C455C"/>
    <w:rsid w:val="002C4680"/>
    <w:rsid w:val="002C471F"/>
    <w:rsid w:val="002C6581"/>
    <w:rsid w:val="002D1632"/>
    <w:rsid w:val="002D1932"/>
    <w:rsid w:val="002D1DA5"/>
    <w:rsid w:val="002D3ABF"/>
    <w:rsid w:val="002D4206"/>
    <w:rsid w:val="002D4BD1"/>
    <w:rsid w:val="002D664B"/>
    <w:rsid w:val="002E40B6"/>
    <w:rsid w:val="002E46CE"/>
    <w:rsid w:val="002E62B5"/>
    <w:rsid w:val="002E7F14"/>
    <w:rsid w:val="002F2190"/>
    <w:rsid w:val="002F277B"/>
    <w:rsid w:val="002F2C88"/>
    <w:rsid w:val="002F53BC"/>
    <w:rsid w:val="002F5A6A"/>
    <w:rsid w:val="002F7ED9"/>
    <w:rsid w:val="0030423A"/>
    <w:rsid w:val="00304B5D"/>
    <w:rsid w:val="00305027"/>
    <w:rsid w:val="0030544F"/>
    <w:rsid w:val="00305F4F"/>
    <w:rsid w:val="00306AF6"/>
    <w:rsid w:val="00306D44"/>
    <w:rsid w:val="00307478"/>
    <w:rsid w:val="00310447"/>
    <w:rsid w:val="00310584"/>
    <w:rsid w:val="00311258"/>
    <w:rsid w:val="00312039"/>
    <w:rsid w:val="00313D94"/>
    <w:rsid w:val="00314568"/>
    <w:rsid w:val="0031548C"/>
    <w:rsid w:val="003161FA"/>
    <w:rsid w:val="003161FC"/>
    <w:rsid w:val="003219A2"/>
    <w:rsid w:val="003244E4"/>
    <w:rsid w:val="00324B7B"/>
    <w:rsid w:val="00326D4B"/>
    <w:rsid w:val="00326E11"/>
    <w:rsid w:val="00331182"/>
    <w:rsid w:val="00331CDF"/>
    <w:rsid w:val="0033210D"/>
    <w:rsid w:val="00332CC9"/>
    <w:rsid w:val="003350BC"/>
    <w:rsid w:val="0034152A"/>
    <w:rsid w:val="003419A5"/>
    <w:rsid w:val="003426CA"/>
    <w:rsid w:val="00342D5E"/>
    <w:rsid w:val="00343CD7"/>
    <w:rsid w:val="00345A4A"/>
    <w:rsid w:val="00350D03"/>
    <w:rsid w:val="00351780"/>
    <w:rsid w:val="00352A2B"/>
    <w:rsid w:val="00353C36"/>
    <w:rsid w:val="00357E78"/>
    <w:rsid w:val="003605D7"/>
    <w:rsid w:val="003608FA"/>
    <w:rsid w:val="00360B7D"/>
    <w:rsid w:val="003612DA"/>
    <w:rsid w:val="00361838"/>
    <w:rsid w:val="003619FA"/>
    <w:rsid w:val="00362DDE"/>
    <w:rsid w:val="00362FF3"/>
    <w:rsid w:val="003630CD"/>
    <w:rsid w:val="003652B4"/>
    <w:rsid w:val="00365630"/>
    <w:rsid w:val="00366FEB"/>
    <w:rsid w:val="003673A8"/>
    <w:rsid w:val="00371547"/>
    <w:rsid w:val="0037241B"/>
    <w:rsid w:val="0037308B"/>
    <w:rsid w:val="00374E94"/>
    <w:rsid w:val="0037576E"/>
    <w:rsid w:val="003759E2"/>
    <w:rsid w:val="00375B3A"/>
    <w:rsid w:val="003768CA"/>
    <w:rsid w:val="003769A9"/>
    <w:rsid w:val="003774F3"/>
    <w:rsid w:val="00377680"/>
    <w:rsid w:val="003810C4"/>
    <w:rsid w:val="003821DA"/>
    <w:rsid w:val="0038441D"/>
    <w:rsid w:val="0038626D"/>
    <w:rsid w:val="00386C15"/>
    <w:rsid w:val="00386D99"/>
    <w:rsid w:val="0038717A"/>
    <w:rsid w:val="00390AE2"/>
    <w:rsid w:val="003925C4"/>
    <w:rsid w:val="003927A9"/>
    <w:rsid w:val="00392A7E"/>
    <w:rsid w:val="00393F77"/>
    <w:rsid w:val="00394C2C"/>
    <w:rsid w:val="00397039"/>
    <w:rsid w:val="00397639"/>
    <w:rsid w:val="003A0CF6"/>
    <w:rsid w:val="003A2291"/>
    <w:rsid w:val="003A2D63"/>
    <w:rsid w:val="003A43E8"/>
    <w:rsid w:val="003A6620"/>
    <w:rsid w:val="003A6A4E"/>
    <w:rsid w:val="003B1E8A"/>
    <w:rsid w:val="003B30ED"/>
    <w:rsid w:val="003B3E35"/>
    <w:rsid w:val="003B3EBD"/>
    <w:rsid w:val="003B5ACC"/>
    <w:rsid w:val="003B79E4"/>
    <w:rsid w:val="003C02F7"/>
    <w:rsid w:val="003C0471"/>
    <w:rsid w:val="003C0B85"/>
    <w:rsid w:val="003C1318"/>
    <w:rsid w:val="003C2275"/>
    <w:rsid w:val="003C4FED"/>
    <w:rsid w:val="003C5A3D"/>
    <w:rsid w:val="003C68C7"/>
    <w:rsid w:val="003C7345"/>
    <w:rsid w:val="003D13EE"/>
    <w:rsid w:val="003D2185"/>
    <w:rsid w:val="003D2570"/>
    <w:rsid w:val="003D45D4"/>
    <w:rsid w:val="003D67FF"/>
    <w:rsid w:val="003D7D34"/>
    <w:rsid w:val="003D7E91"/>
    <w:rsid w:val="003D7FBF"/>
    <w:rsid w:val="003E0B71"/>
    <w:rsid w:val="003E1BDE"/>
    <w:rsid w:val="003E2273"/>
    <w:rsid w:val="003E2F74"/>
    <w:rsid w:val="003E3F8B"/>
    <w:rsid w:val="003E40A8"/>
    <w:rsid w:val="003E72CD"/>
    <w:rsid w:val="003E77D7"/>
    <w:rsid w:val="003F166F"/>
    <w:rsid w:val="003F2A0C"/>
    <w:rsid w:val="003F2D0D"/>
    <w:rsid w:val="003F4411"/>
    <w:rsid w:val="003F45BB"/>
    <w:rsid w:val="003F4FA6"/>
    <w:rsid w:val="003F63E1"/>
    <w:rsid w:val="003F6EE1"/>
    <w:rsid w:val="00400F5B"/>
    <w:rsid w:val="0040183C"/>
    <w:rsid w:val="00401ACF"/>
    <w:rsid w:val="00401FFB"/>
    <w:rsid w:val="00402225"/>
    <w:rsid w:val="004032F7"/>
    <w:rsid w:val="004033FE"/>
    <w:rsid w:val="00403C62"/>
    <w:rsid w:val="004041ED"/>
    <w:rsid w:val="00404DAC"/>
    <w:rsid w:val="004055CF"/>
    <w:rsid w:val="004067A3"/>
    <w:rsid w:val="00407157"/>
    <w:rsid w:val="00410C7C"/>
    <w:rsid w:val="004156F1"/>
    <w:rsid w:val="00417A79"/>
    <w:rsid w:val="004201D0"/>
    <w:rsid w:val="00422593"/>
    <w:rsid w:val="00423030"/>
    <w:rsid w:val="00424AEA"/>
    <w:rsid w:val="00425CBE"/>
    <w:rsid w:val="00425E41"/>
    <w:rsid w:val="00426B51"/>
    <w:rsid w:val="00430758"/>
    <w:rsid w:val="004316AE"/>
    <w:rsid w:val="00431C5F"/>
    <w:rsid w:val="00433113"/>
    <w:rsid w:val="00435429"/>
    <w:rsid w:val="00436F81"/>
    <w:rsid w:val="004414E4"/>
    <w:rsid w:val="00441D14"/>
    <w:rsid w:val="00441FC5"/>
    <w:rsid w:val="00445BF4"/>
    <w:rsid w:val="00446E8F"/>
    <w:rsid w:val="004507D6"/>
    <w:rsid w:val="00450BAD"/>
    <w:rsid w:val="00450D11"/>
    <w:rsid w:val="00451E2F"/>
    <w:rsid w:val="004526AC"/>
    <w:rsid w:val="00453A75"/>
    <w:rsid w:val="00453CBD"/>
    <w:rsid w:val="00455EB8"/>
    <w:rsid w:val="00456578"/>
    <w:rsid w:val="00456737"/>
    <w:rsid w:val="0045695A"/>
    <w:rsid w:val="00457337"/>
    <w:rsid w:val="0045767A"/>
    <w:rsid w:val="004610ED"/>
    <w:rsid w:val="0046162B"/>
    <w:rsid w:val="00461668"/>
    <w:rsid w:val="00462182"/>
    <w:rsid w:val="00462537"/>
    <w:rsid w:val="00462685"/>
    <w:rsid w:val="00463E16"/>
    <w:rsid w:val="00465995"/>
    <w:rsid w:val="00466A05"/>
    <w:rsid w:val="00466AF5"/>
    <w:rsid w:val="0046719E"/>
    <w:rsid w:val="00470A63"/>
    <w:rsid w:val="0047180E"/>
    <w:rsid w:val="00472A74"/>
    <w:rsid w:val="004731BD"/>
    <w:rsid w:val="0047326A"/>
    <w:rsid w:val="004743A0"/>
    <w:rsid w:val="004746EF"/>
    <w:rsid w:val="00474E8A"/>
    <w:rsid w:val="00476893"/>
    <w:rsid w:val="0047691D"/>
    <w:rsid w:val="00483F53"/>
    <w:rsid w:val="00490240"/>
    <w:rsid w:val="00490797"/>
    <w:rsid w:val="0049135C"/>
    <w:rsid w:val="00491372"/>
    <w:rsid w:val="00492297"/>
    <w:rsid w:val="00492860"/>
    <w:rsid w:val="00492E07"/>
    <w:rsid w:val="004934C8"/>
    <w:rsid w:val="00493B48"/>
    <w:rsid w:val="00493D69"/>
    <w:rsid w:val="00494329"/>
    <w:rsid w:val="0049498C"/>
    <w:rsid w:val="004955D6"/>
    <w:rsid w:val="00495990"/>
    <w:rsid w:val="00496482"/>
    <w:rsid w:val="00497DE6"/>
    <w:rsid w:val="004A03CE"/>
    <w:rsid w:val="004A11FE"/>
    <w:rsid w:val="004A15BD"/>
    <w:rsid w:val="004A2351"/>
    <w:rsid w:val="004A3DE5"/>
    <w:rsid w:val="004A434D"/>
    <w:rsid w:val="004A6376"/>
    <w:rsid w:val="004A7BC1"/>
    <w:rsid w:val="004B1590"/>
    <w:rsid w:val="004B2CD8"/>
    <w:rsid w:val="004B35BA"/>
    <w:rsid w:val="004B537A"/>
    <w:rsid w:val="004B6F33"/>
    <w:rsid w:val="004C000B"/>
    <w:rsid w:val="004C0142"/>
    <w:rsid w:val="004C07C1"/>
    <w:rsid w:val="004C1825"/>
    <w:rsid w:val="004C2117"/>
    <w:rsid w:val="004C3EB2"/>
    <w:rsid w:val="004C5FC6"/>
    <w:rsid w:val="004C772D"/>
    <w:rsid w:val="004C78C7"/>
    <w:rsid w:val="004C7E95"/>
    <w:rsid w:val="004D0709"/>
    <w:rsid w:val="004D101E"/>
    <w:rsid w:val="004D11BE"/>
    <w:rsid w:val="004D3CF5"/>
    <w:rsid w:val="004D3EB3"/>
    <w:rsid w:val="004D510D"/>
    <w:rsid w:val="004D6E38"/>
    <w:rsid w:val="004D71A1"/>
    <w:rsid w:val="004D771B"/>
    <w:rsid w:val="004D7980"/>
    <w:rsid w:val="004E03A6"/>
    <w:rsid w:val="004E109B"/>
    <w:rsid w:val="004E1292"/>
    <w:rsid w:val="004E1338"/>
    <w:rsid w:val="004E2408"/>
    <w:rsid w:val="004E3666"/>
    <w:rsid w:val="004E4A54"/>
    <w:rsid w:val="004E4E4A"/>
    <w:rsid w:val="004E7456"/>
    <w:rsid w:val="004E7F58"/>
    <w:rsid w:val="004F2C19"/>
    <w:rsid w:val="004F3B63"/>
    <w:rsid w:val="004F4CE4"/>
    <w:rsid w:val="004F5C10"/>
    <w:rsid w:val="004F6B21"/>
    <w:rsid w:val="0050002C"/>
    <w:rsid w:val="00500376"/>
    <w:rsid w:val="0050087C"/>
    <w:rsid w:val="005021FD"/>
    <w:rsid w:val="00510387"/>
    <w:rsid w:val="005108B0"/>
    <w:rsid w:val="00510968"/>
    <w:rsid w:val="00510A1B"/>
    <w:rsid w:val="005123B5"/>
    <w:rsid w:val="005129E9"/>
    <w:rsid w:val="00512EC3"/>
    <w:rsid w:val="00513186"/>
    <w:rsid w:val="00515262"/>
    <w:rsid w:val="00517315"/>
    <w:rsid w:val="00520831"/>
    <w:rsid w:val="00521C3B"/>
    <w:rsid w:val="00522E0B"/>
    <w:rsid w:val="00525E7F"/>
    <w:rsid w:val="005266B9"/>
    <w:rsid w:val="0052701F"/>
    <w:rsid w:val="00527082"/>
    <w:rsid w:val="005278CC"/>
    <w:rsid w:val="00532140"/>
    <w:rsid w:val="005336CE"/>
    <w:rsid w:val="00533F40"/>
    <w:rsid w:val="00537685"/>
    <w:rsid w:val="00542285"/>
    <w:rsid w:val="00542EFC"/>
    <w:rsid w:val="00543CD5"/>
    <w:rsid w:val="005441E7"/>
    <w:rsid w:val="00544ECB"/>
    <w:rsid w:val="0054616B"/>
    <w:rsid w:val="00551A12"/>
    <w:rsid w:val="005522B9"/>
    <w:rsid w:val="00552B2E"/>
    <w:rsid w:val="005540ED"/>
    <w:rsid w:val="005546D7"/>
    <w:rsid w:val="005550CD"/>
    <w:rsid w:val="00556191"/>
    <w:rsid w:val="005571B6"/>
    <w:rsid w:val="005604C0"/>
    <w:rsid w:val="00560595"/>
    <w:rsid w:val="0056315F"/>
    <w:rsid w:val="00563DE6"/>
    <w:rsid w:val="00565FA6"/>
    <w:rsid w:val="00566A95"/>
    <w:rsid w:val="00566FDE"/>
    <w:rsid w:val="00570D1A"/>
    <w:rsid w:val="00571711"/>
    <w:rsid w:val="005722C0"/>
    <w:rsid w:val="00573293"/>
    <w:rsid w:val="005770BD"/>
    <w:rsid w:val="00577953"/>
    <w:rsid w:val="00580691"/>
    <w:rsid w:val="005806E6"/>
    <w:rsid w:val="005823F8"/>
    <w:rsid w:val="00582784"/>
    <w:rsid w:val="00584321"/>
    <w:rsid w:val="0058662D"/>
    <w:rsid w:val="00587C59"/>
    <w:rsid w:val="0059154F"/>
    <w:rsid w:val="00591724"/>
    <w:rsid w:val="0059176C"/>
    <w:rsid w:val="00591BE7"/>
    <w:rsid w:val="00592D5E"/>
    <w:rsid w:val="0059363F"/>
    <w:rsid w:val="00596F8C"/>
    <w:rsid w:val="005978B9"/>
    <w:rsid w:val="005979E8"/>
    <w:rsid w:val="005A27B1"/>
    <w:rsid w:val="005A2909"/>
    <w:rsid w:val="005A2C2E"/>
    <w:rsid w:val="005A6958"/>
    <w:rsid w:val="005A750D"/>
    <w:rsid w:val="005A7EEB"/>
    <w:rsid w:val="005B244F"/>
    <w:rsid w:val="005B33FC"/>
    <w:rsid w:val="005B4DC1"/>
    <w:rsid w:val="005B7E5F"/>
    <w:rsid w:val="005C0617"/>
    <w:rsid w:val="005C1974"/>
    <w:rsid w:val="005C6077"/>
    <w:rsid w:val="005C64F2"/>
    <w:rsid w:val="005C700C"/>
    <w:rsid w:val="005C7DA6"/>
    <w:rsid w:val="005D09B1"/>
    <w:rsid w:val="005D15DD"/>
    <w:rsid w:val="005D1889"/>
    <w:rsid w:val="005D213E"/>
    <w:rsid w:val="005D27B7"/>
    <w:rsid w:val="005D32E2"/>
    <w:rsid w:val="005D3409"/>
    <w:rsid w:val="005D384F"/>
    <w:rsid w:val="005D582E"/>
    <w:rsid w:val="005D5D36"/>
    <w:rsid w:val="005D5E37"/>
    <w:rsid w:val="005D7901"/>
    <w:rsid w:val="005E0158"/>
    <w:rsid w:val="005E0B84"/>
    <w:rsid w:val="005E0EF1"/>
    <w:rsid w:val="005E121E"/>
    <w:rsid w:val="005E12ED"/>
    <w:rsid w:val="005E29C1"/>
    <w:rsid w:val="005E7C3E"/>
    <w:rsid w:val="005E7DE5"/>
    <w:rsid w:val="005F16CB"/>
    <w:rsid w:val="005F3014"/>
    <w:rsid w:val="005F310F"/>
    <w:rsid w:val="005F397E"/>
    <w:rsid w:val="005F4EFB"/>
    <w:rsid w:val="005F7B8E"/>
    <w:rsid w:val="0060095F"/>
    <w:rsid w:val="006024F3"/>
    <w:rsid w:val="00604646"/>
    <w:rsid w:val="006053A0"/>
    <w:rsid w:val="006063AC"/>
    <w:rsid w:val="006067D3"/>
    <w:rsid w:val="006074C8"/>
    <w:rsid w:val="00607780"/>
    <w:rsid w:val="00615191"/>
    <w:rsid w:val="00615F96"/>
    <w:rsid w:val="00617174"/>
    <w:rsid w:val="00620AEC"/>
    <w:rsid w:val="006215AD"/>
    <w:rsid w:val="00621609"/>
    <w:rsid w:val="006217C6"/>
    <w:rsid w:val="00621FB9"/>
    <w:rsid w:val="00623E52"/>
    <w:rsid w:val="006261BD"/>
    <w:rsid w:val="006261CE"/>
    <w:rsid w:val="0063068E"/>
    <w:rsid w:val="006311F9"/>
    <w:rsid w:val="006326DD"/>
    <w:rsid w:val="00632A43"/>
    <w:rsid w:val="00635236"/>
    <w:rsid w:val="0063611D"/>
    <w:rsid w:val="006370CB"/>
    <w:rsid w:val="006404F3"/>
    <w:rsid w:val="00640508"/>
    <w:rsid w:val="00641786"/>
    <w:rsid w:val="00643811"/>
    <w:rsid w:val="00643EC7"/>
    <w:rsid w:val="006450D4"/>
    <w:rsid w:val="00646089"/>
    <w:rsid w:val="00646D63"/>
    <w:rsid w:val="00647DB5"/>
    <w:rsid w:val="00650F80"/>
    <w:rsid w:val="00651652"/>
    <w:rsid w:val="00652FD8"/>
    <w:rsid w:val="006538FE"/>
    <w:rsid w:val="00654B68"/>
    <w:rsid w:val="00655AAF"/>
    <w:rsid w:val="0065651D"/>
    <w:rsid w:val="006606CA"/>
    <w:rsid w:val="0066201B"/>
    <w:rsid w:val="006633E5"/>
    <w:rsid w:val="00666A5B"/>
    <w:rsid w:val="00667E27"/>
    <w:rsid w:val="006716AE"/>
    <w:rsid w:val="006716D6"/>
    <w:rsid w:val="006725F3"/>
    <w:rsid w:val="00672D1B"/>
    <w:rsid w:val="00681F7A"/>
    <w:rsid w:val="00683EAA"/>
    <w:rsid w:val="00687E9D"/>
    <w:rsid w:val="006908C0"/>
    <w:rsid w:val="006908E8"/>
    <w:rsid w:val="00690CD8"/>
    <w:rsid w:val="00690E8E"/>
    <w:rsid w:val="00691392"/>
    <w:rsid w:val="00694D73"/>
    <w:rsid w:val="0069576F"/>
    <w:rsid w:val="0069590C"/>
    <w:rsid w:val="00696757"/>
    <w:rsid w:val="006A0E4F"/>
    <w:rsid w:val="006A222F"/>
    <w:rsid w:val="006A25BE"/>
    <w:rsid w:val="006A31BB"/>
    <w:rsid w:val="006A52F8"/>
    <w:rsid w:val="006A575B"/>
    <w:rsid w:val="006A5F5B"/>
    <w:rsid w:val="006A6403"/>
    <w:rsid w:val="006A6CBE"/>
    <w:rsid w:val="006B0283"/>
    <w:rsid w:val="006B0B36"/>
    <w:rsid w:val="006B1CAD"/>
    <w:rsid w:val="006B20F9"/>
    <w:rsid w:val="006B21AE"/>
    <w:rsid w:val="006B37E6"/>
    <w:rsid w:val="006B40E1"/>
    <w:rsid w:val="006B5372"/>
    <w:rsid w:val="006B6A45"/>
    <w:rsid w:val="006B755E"/>
    <w:rsid w:val="006C26E4"/>
    <w:rsid w:val="006C5BDF"/>
    <w:rsid w:val="006C5E09"/>
    <w:rsid w:val="006C6667"/>
    <w:rsid w:val="006C7E1A"/>
    <w:rsid w:val="006D075A"/>
    <w:rsid w:val="006D1282"/>
    <w:rsid w:val="006D3692"/>
    <w:rsid w:val="006D3AA7"/>
    <w:rsid w:val="006D4E2C"/>
    <w:rsid w:val="006D566E"/>
    <w:rsid w:val="006D6B0A"/>
    <w:rsid w:val="006D73BE"/>
    <w:rsid w:val="006E0C18"/>
    <w:rsid w:val="006E4286"/>
    <w:rsid w:val="006E74CE"/>
    <w:rsid w:val="006F0203"/>
    <w:rsid w:val="006F2188"/>
    <w:rsid w:val="006F21C1"/>
    <w:rsid w:val="006F34E6"/>
    <w:rsid w:val="006F4CDC"/>
    <w:rsid w:val="006F73FE"/>
    <w:rsid w:val="007004CF"/>
    <w:rsid w:val="00701425"/>
    <w:rsid w:val="00703FFA"/>
    <w:rsid w:val="007052B2"/>
    <w:rsid w:val="00705522"/>
    <w:rsid w:val="00705E31"/>
    <w:rsid w:val="00706127"/>
    <w:rsid w:val="007066DB"/>
    <w:rsid w:val="00706DC2"/>
    <w:rsid w:val="007071F2"/>
    <w:rsid w:val="00707BFF"/>
    <w:rsid w:val="00710F4D"/>
    <w:rsid w:val="007141C8"/>
    <w:rsid w:val="007143F8"/>
    <w:rsid w:val="007154AC"/>
    <w:rsid w:val="00720A7A"/>
    <w:rsid w:val="00721BB7"/>
    <w:rsid w:val="00721D8E"/>
    <w:rsid w:val="00722374"/>
    <w:rsid w:val="00722999"/>
    <w:rsid w:val="0072457E"/>
    <w:rsid w:val="00726798"/>
    <w:rsid w:val="00726889"/>
    <w:rsid w:val="00732538"/>
    <w:rsid w:val="00732E26"/>
    <w:rsid w:val="00732FB7"/>
    <w:rsid w:val="00733FBD"/>
    <w:rsid w:val="00735BAC"/>
    <w:rsid w:val="00735C0C"/>
    <w:rsid w:val="00737708"/>
    <w:rsid w:val="00742287"/>
    <w:rsid w:val="00744419"/>
    <w:rsid w:val="007450BF"/>
    <w:rsid w:val="00745BC8"/>
    <w:rsid w:val="00745CAB"/>
    <w:rsid w:val="00746546"/>
    <w:rsid w:val="007467AB"/>
    <w:rsid w:val="00752F17"/>
    <w:rsid w:val="00753D42"/>
    <w:rsid w:val="00754782"/>
    <w:rsid w:val="00754ABC"/>
    <w:rsid w:val="007552B3"/>
    <w:rsid w:val="00755365"/>
    <w:rsid w:val="00755DE1"/>
    <w:rsid w:val="00756372"/>
    <w:rsid w:val="00757D74"/>
    <w:rsid w:val="007649C2"/>
    <w:rsid w:val="00764C0D"/>
    <w:rsid w:val="007650D6"/>
    <w:rsid w:val="00766971"/>
    <w:rsid w:val="00766FCF"/>
    <w:rsid w:val="0077138D"/>
    <w:rsid w:val="007731A9"/>
    <w:rsid w:val="0077427D"/>
    <w:rsid w:val="007742BE"/>
    <w:rsid w:val="0077490D"/>
    <w:rsid w:val="00774CB6"/>
    <w:rsid w:val="00774FE2"/>
    <w:rsid w:val="00776940"/>
    <w:rsid w:val="00776F82"/>
    <w:rsid w:val="00780EB1"/>
    <w:rsid w:val="00784DE8"/>
    <w:rsid w:val="007853A3"/>
    <w:rsid w:val="00786B68"/>
    <w:rsid w:val="00787FDE"/>
    <w:rsid w:val="00790176"/>
    <w:rsid w:val="00790BD2"/>
    <w:rsid w:val="00791761"/>
    <w:rsid w:val="007929C8"/>
    <w:rsid w:val="00792EFE"/>
    <w:rsid w:val="00792FDF"/>
    <w:rsid w:val="00793AA2"/>
    <w:rsid w:val="00793F38"/>
    <w:rsid w:val="00794E63"/>
    <w:rsid w:val="00795E32"/>
    <w:rsid w:val="007973A8"/>
    <w:rsid w:val="007976DA"/>
    <w:rsid w:val="007A0B33"/>
    <w:rsid w:val="007A0C07"/>
    <w:rsid w:val="007A2443"/>
    <w:rsid w:val="007A2CAF"/>
    <w:rsid w:val="007A3242"/>
    <w:rsid w:val="007A38E3"/>
    <w:rsid w:val="007A3D17"/>
    <w:rsid w:val="007A3DCF"/>
    <w:rsid w:val="007A53BF"/>
    <w:rsid w:val="007A542E"/>
    <w:rsid w:val="007A6297"/>
    <w:rsid w:val="007A75D4"/>
    <w:rsid w:val="007A7E74"/>
    <w:rsid w:val="007B1C63"/>
    <w:rsid w:val="007B325E"/>
    <w:rsid w:val="007B3873"/>
    <w:rsid w:val="007B7929"/>
    <w:rsid w:val="007B7A63"/>
    <w:rsid w:val="007C1EF5"/>
    <w:rsid w:val="007C26F3"/>
    <w:rsid w:val="007C3BBF"/>
    <w:rsid w:val="007C65BA"/>
    <w:rsid w:val="007C786E"/>
    <w:rsid w:val="007C7E05"/>
    <w:rsid w:val="007D07A3"/>
    <w:rsid w:val="007D136B"/>
    <w:rsid w:val="007D4B5F"/>
    <w:rsid w:val="007D644B"/>
    <w:rsid w:val="007D685E"/>
    <w:rsid w:val="007D6AE7"/>
    <w:rsid w:val="007D6C02"/>
    <w:rsid w:val="007D7322"/>
    <w:rsid w:val="007E0394"/>
    <w:rsid w:val="007E18D1"/>
    <w:rsid w:val="007E25CB"/>
    <w:rsid w:val="007E48F5"/>
    <w:rsid w:val="007E58E5"/>
    <w:rsid w:val="007E7874"/>
    <w:rsid w:val="007F06EF"/>
    <w:rsid w:val="007F1170"/>
    <w:rsid w:val="007F19B4"/>
    <w:rsid w:val="007F3954"/>
    <w:rsid w:val="007F4ACB"/>
    <w:rsid w:val="007F4C1C"/>
    <w:rsid w:val="007F5185"/>
    <w:rsid w:val="007F727B"/>
    <w:rsid w:val="008006D7"/>
    <w:rsid w:val="00800B5D"/>
    <w:rsid w:val="00800ECA"/>
    <w:rsid w:val="00803C4A"/>
    <w:rsid w:val="00804747"/>
    <w:rsid w:val="0080546C"/>
    <w:rsid w:val="0080668B"/>
    <w:rsid w:val="00806DC7"/>
    <w:rsid w:val="00807EC1"/>
    <w:rsid w:val="008110EB"/>
    <w:rsid w:val="008135B4"/>
    <w:rsid w:val="00813658"/>
    <w:rsid w:val="00813884"/>
    <w:rsid w:val="0081556C"/>
    <w:rsid w:val="00817490"/>
    <w:rsid w:val="00820AC2"/>
    <w:rsid w:val="008224CA"/>
    <w:rsid w:val="00823A1A"/>
    <w:rsid w:val="00823BB0"/>
    <w:rsid w:val="008247C4"/>
    <w:rsid w:val="0082493B"/>
    <w:rsid w:val="0082736E"/>
    <w:rsid w:val="008279F6"/>
    <w:rsid w:val="00827DDF"/>
    <w:rsid w:val="0083233C"/>
    <w:rsid w:val="0083372F"/>
    <w:rsid w:val="00834B0E"/>
    <w:rsid w:val="00835D45"/>
    <w:rsid w:val="008362F4"/>
    <w:rsid w:val="00837F38"/>
    <w:rsid w:val="008400CF"/>
    <w:rsid w:val="008413F2"/>
    <w:rsid w:val="00841D40"/>
    <w:rsid w:val="00842185"/>
    <w:rsid w:val="00842192"/>
    <w:rsid w:val="00843848"/>
    <w:rsid w:val="00843D8C"/>
    <w:rsid w:val="00845912"/>
    <w:rsid w:val="00850578"/>
    <w:rsid w:val="008518AE"/>
    <w:rsid w:val="0085317F"/>
    <w:rsid w:val="008545F2"/>
    <w:rsid w:val="00855281"/>
    <w:rsid w:val="00857F76"/>
    <w:rsid w:val="008608BB"/>
    <w:rsid w:val="008625FB"/>
    <w:rsid w:val="0086302B"/>
    <w:rsid w:val="0086685C"/>
    <w:rsid w:val="00870D12"/>
    <w:rsid w:val="008711DF"/>
    <w:rsid w:val="00871C7B"/>
    <w:rsid w:val="008735BA"/>
    <w:rsid w:val="0087491A"/>
    <w:rsid w:val="00882BD2"/>
    <w:rsid w:val="008869D7"/>
    <w:rsid w:val="008920C7"/>
    <w:rsid w:val="00892760"/>
    <w:rsid w:val="00893D49"/>
    <w:rsid w:val="008A0D5B"/>
    <w:rsid w:val="008A0E9B"/>
    <w:rsid w:val="008A590F"/>
    <w:rsid w:val="008A6CA0"/>
    <w:rsid w:val="008A79E2"/>
    <w:rsid w:val="008B08E7"/>
    <w:rsid w:val="008B149A"/>
    <w:rsid w:val="008B29BD"/>
    <w:rsid w:val="008B396F"/>
    <w:rsid w:val="008B5387"/>
    <w:rsid w:val="008B5981"/>
    <w:rsid w:val="008C03D2"/>
    <w:rsid w:val="008C0601"/>
    <w:rsid w:val="008C0B7D"/>
    <w:rsid w:val="008C25EA"/>
    <w:rsid w:val="008C2D7F"/>
    <w:rsid w:val="008C4E8B"/>
    <w:rsid w:val="008C5067"/>
    <w:rsid w:val="008C7C16"/>
    <w:rsid w:val="008D16EC"/>
    <w:rsid w:val="008D6090"/>
    <w:rsid w:val="008D6F38"/>
    <w:rsid w:val="008E19BA"/>
    <w:rsid w:val="008E1AE7"/>
    <w:rsid w:val="008E44AA"/>
    <w:rsid w:val="008E5D7D"/>
    <w:rsid w:val="008E5D7F"/>
    <w:rsid w:val="008E66C8"/>
    <w:rsid w:val="008F1A5E"/>
    <w:rsid w:val="008F307B"/>
    <w:rsid w:val="008F30EC"/>
    <w:rsid w:val="008F3179"/>
    <w:rsid w:val="008F3C64"/>
    <w:rsid w:val="008F4054"/>
    <w:rsid w:val="008F424A"/>
    <w:rsid w:val="008F4F0B"/>
    <w:rsid w:val="008F57C6"/>
    <w:rsid w:val="008F629D"/>
    <w:rsid w:val="008F636E"/>
    <w:rsid w:val="0090147D"/>
    <w:rsid w:val="009022C0"/>
    <w:rsid w:val="0090280F"/>
    <w:rsid w:val="00903A87"/>
    <w:rsid w:val="00907256"/>
    <w:rsid w:val="009079E9"/>
    <w:rsid w:val="00907E7E"/>
    <w:rsid w:val="009102D3"/>
    <w:rsid w:val="009113F9"/>
    <w:rsid w:val="00912E64"/>
    <w:rsid w:val="00914AAD"/>
    <w:rsid w:val="009164CC"/>
    <w:rsid w:val="00916565"/>
    <w:rsid w:val="00916D33"/>
    <w:rsid w:val="00916F17"/>
    <w:rsid w:val="0092023B"/>
    <w:rsid w:val="00921D66"/>
    <w:rsid w:val="00921F37"/>
    <w:rsid w:val="00922B52"/>
    <w:rsid w:val="00924E3D"/>
    <w:rsid w:val="00925DA6"/>
    <w:rsid w:val="00926C65"/>
    <w:rsid w:val="00927ECF"/>
    <w:rsid w:val="00932316"/>
    <w:rsid w:val="00933059"/>
    <w:rsid w:val="009338C3"/>
    <w:rsid w:val="0093767F"/>
    <w:rsid w:val="00937D15"/>
    <w:rsid w:val="00941F2B"/>
    <w:rsid w:val="00942226"/>
    <w:rsid w:val="009468C9"/>
    <w:rsid w:val="00947BEC"/>
    <w:rsid w:val="00951F43"/>
    <w:rsid w:val="009542C6"/>
    <w:rsid w:val="00954631"/>
    <w:rsid w:val="00955481"/>
    <w:rsid w:val="00955628"/>
    <w:rsid w:val="00956C43"/>
    <w:rsid w:val="00957FAE"/>
    <w:rsid w:val="009607CB"/>
    <w:rsid w:val="00960889"/>
    <w:rsid w:val="00960D3B"/>
    <w:rsid w:val="00961DEE"/>
    <w:rsid w:val="00971398"/>
    <w:rsid w:val="0097269E"/>
    <w:rsid w:val="00972CAB"/>
    <w:rsid w:val="00972E10"/>
    <w:rsid w:val="00975072"/>
    <w:rsid w:val="00980126"/>
    <w:rsid w:val="00981CBA"/>
    <w:rsid w:val="00981F8A"/>
    <w:rsid w:val="0098254F"/>
    <w:rsid w:val="00984266"/>
    <w:rsid w:val="00985952"/>
    <w:rsid w:val="009902DC"/>
    <w:rsid w:val="0099314B"/>
    <w:rsid w:val="00993266"/>
    <w:rsid w:val="00994A99"/>
    <w:rsid w:val="00994F6B"/>
    <w:rsid w:val="0099601A"/>
    <w:rsid w:val="009A2132"/>
    <w:rsid w:val="009A5CF2"/>
    <w:rsid w:val="009B0906"/>
    <w:rsid w:val="009B66AB"/>
    <w:rsid w:val="009C0030"/>
    <w:rsid w:val="009C0DA2"/>
    <w:rsid w:val="009C14E1"/>
    <w:rsid w:val="009C2670"/>
    <w:rsid w:val="009C4495"/>
    <w:rsid w:val="009C4771"/>
    <w:rsid w:val="009C5EA6"/>
    <w:rsid w:val="009C6EBA"/>
    <w:rsid w:val="009C6F54"/>
    <w:rsid w:val="009C6FF9"/>
    <w:rsid w:val="009D1332"/>
    <w:rsid w:val="009D1963"/>
    <w:rsid w:val="009D1B66"/>
    <w:rsid w:val="009D1FA1"/>
    <w:rsid w:val="009D2165"/>
    <w:rsid w:val="009D4E14"/>
    <w:rsid w:val="009D5ABA"/>
    <w:rsid w:val="009D649E"/>
    <w:rsid w:val="009D78BD"/>
    <w:rsid w:val="009E004C"/>
    <w:rsid w:val="009E103F"/>
    <w:rsid w:val="009E28E9"/>
    <w:rsid w:val="009E4EF9"/>
    <w:rsid w:val="009E5DEB"/>
    <w:rsid w:val="009E5E72"/>
    <w:rsid w:val="009E76D1"/>
    <w:rsid w:val="009E7D5A"/>
    <w:rsid w:val="009F1F6D"/>
    <w:rsid w:val="009F347C"/>
    <w:rsid w:val="009F3ADF"/>
    <w:rsid w:val="009F43B1"/>
    <w:rsid w:val="009F5812"/>
    <w:rsid w:val="009F59B0"/>
    <w:rsid w:val="009F6482"/>
    <w:rsid w:val="009F735E"/>
    <w:rsid w:val="009F73A9"/>
    <w:rsid w:val="009F74CB"/>
    <w:rsid w:val="00A008CB"/>
    <w:rsid w:val="00A010DC"/>
    <w:rsid w:val="00A02631"/>
    <w:rsid w:val="00A03D72"/>
    <w:rsid w:val="00A04F1E"/>
    <w:rsid w:val="00A05E4F"/>
    <w:rsid w:val="00A060F8"/>
    <w:rsid w:val="00A06358"/>
    <w:rsid w:val="00A070C5"/>
    <w:rsid w:val="00A071BD"/>
    <w:rsid w:val="00A072E1"/>
    <w:rsid w:val="00A1202C"/>
    <w:rsid w:val="00A16572"/>
    <w:rsid w:val="00A16BFB"/>
    <w:rsid w:val="00A201B6"/>
    <w:rsid w:val="00A2051D"/>
    <w:rsid w:val="00A23501"/>
    <w:rsid w:val="00A23508"/>
    <w:rsid w:val="00A23700"/>
    <w:rsid w:val="00A263DA"/>
    <w:rsid w:val="00A26876"/>
    <w:rsid w:val="00A271A5"/>
    <w:rsid w:val="00A30D0B"/>
    <w:rsid w:val="00A32620"/>
    <w:rsid w:val="00A33D85"/>
    <w:rsid w:val="00A34DA5"/>
    <w:rsid w:val="00A35730"/>
    <w:rsid w:val="00A3601A"/>
    <w:rsid w:val="00A3646C"/>
    <w:rsid w:val="00A37139"/>
    <w:rsid w:val="00A41E3F"/>
    <w:rsid w:val="00A42B4E"/>
    <w:rsid w:val="00A43852"/>
    <w:rsid w:val="00A43DB9"/>
    <w:rsid w:val="00A44895"/>
    <w:rsid w:val="00A44D64"/>
    <w:rsid w:val="00A45850"/>
    <w:rsid w:val="00A45CDF"/>
    <w:rsid w:val="00A45E48"/>
    <w:rsid w:val="00A47334"/>
    <w:rsid w:val="00A501E4"/>
    <w:rsid w:val="00A52504"/>
    <w:rsid w:val="00A526FF"/>
    <w:rsid w:val="00A52B82"/>
    <w:rsid w:val="00A52F1C"/>
    <w:rsid w:val="00A535F7"/>
    <w:rsid w:val="00A54478"/>
    <w:rsid w:val="00A57DCF"/>
    <w:rsid w:val="00A609C3"/>
    <w:rsid w:val="00A60B09"/>
    <w:rsid w:val="00A63132"/>
    <w:rsid w:val="00A63826"/>
    <w:rsid w:val="00A63B9B"/>
    <w:rsid w:val="00A63DFA"/>
    <w:rsid w:val="00A64612"/>
    <w:rsid w:val="00A64B2B"/>
    <w:rsid w:val="00A6589B"/>
    <w:rsid w:val="00A664F8"/>
    <w:rsid w:val="00A667B9"/>
    <w:rsid w:val="00A66A6B"/>
    <w:rsid w:val="00A66DF4"/>
    <w:rsid w:val="00A66EDD"/>
    <w:rsid w:val="00A70E95"/>
    <w:rsid w:val="00A7124D"/>
    <w:rsid w:val="00A718E9"/>
    <w:rsid w:val="00A73A49"/>
    <w:rsid w:val="00A75295"/>
    <w:rsid w:val="00A75346"/>
    <w:rsid w:val="00A75530"/>
    <w:rsid w:val="00A75BAA"/>
    <w:rsid w:val="00A75F46"/>
    <w:rsid w:val="00A77C98"/>
    <w:rsid w:val="00A8100C"/>
    <w:rsid w:val="00A82A1B"/>
    <w:rsid w:val="00A8376C"/>
    <w:rsid w:val="00A8505A"/>
    <w:rsid w:val="00A85475"/>
    <w:rsid w:val="00A86F70"/>
    <w:rsid w:val="00A90095"/>
    <w:rsid w:val="00A9484C"/>
    <w:rsid w:val="00A95EDB"/>
    <w:rsid w:val="00A965BC"/>
    <w:rsid w:val="00A96A78"/>
    <w:rsid w:val="00A97FB1"/>
    <w:rsid w:val="00AA19A7"/>
    <w:rsid w:val="00AA1BE9"/>
    <w:rsid w:val="00AA2009"/>
    <w:rsid w:val="00AA4519"/>
    <w:rsid w:val="00AA4F36"/>
    <w:rsid w:val="00AA55E1"/>
    <w:rsid w:val="00AA56C8"/>
    <w:rsid w:val="00AA7670"/>
    <w:rsid w:val="00AB073A"/>
    <w:rsid w:val="00AB07A2"/>
    <w:rsid w:val="00AB0F4D"/>
    <w:rsid w:val="00AB2671"/>
    <w:rsid w:val="00AB54B5"/>
    <w:rsid w:val="00AB594D"/>
    <w:rsid w:val="00AB6794"/>
    <w:rsid w:val="00AB6E8C"/>
    <w:rsid w:val="00AB733D"/>
    <w:rsid w:val="00AB7B0A"/>
    <w:rsid w:val="00AB7C36"/>
    <w:rsid w:val="00AC1ED1"/>
    <w:rsid w:val="00AC53C4"/>
    <w:rsid w:val="00AC5726"/>
    <w:rsid w:val="00AC73AB"/>
    <w:rsid w:val="00AC76F6"/>
    <w:rsid w:val="00AC794D"/>
    <w:rsid w:val="00AD52EF"/>
    <w:rsid w:val="00AD5557"/>
    <w:rsid w:val="00AD555A"/>
    <w:rsid w:val="00AD619E"/>
    <w:rsid w:val="00AD642F"/>
    <w:rsid w:val="00AD7371"/>
    <w:rsid w:val="00AD73DA"/>
    <w:rsid w:val="00AD7E35"/>
    <w:rsid w:val="00AD7EBB"/>
    <w:rsid w:val="00AE0044"/>
    <w:rsid w:val="00AE3733"/>
    <w:rsid w:val="00AE37A1"/>
    <w:rsid w:val="00AE5F01"/>
    <w:rsid w:val="00AE715B"/>
    <w:rsid w:val="00AF1193"/>
    <w:rsid w:val="00AF1918"/>
    <w:rsid w:val="00AF29CD"/>
    <w:rsid w:val="00AF301D"/>
    <w:rsid w:val="00AF3D20"/>
    <w:rsid w:val="00AF55E7"/>
    <w:rsid w:val="00B00061"/>
    <w:rsid w:val="00B00340"/>
    <w:rsid w:val="00B04B47"/>
    <w:rsid w:val="00B05F92"/>
    <w:rsid w:val="00B064FD"/>
    <w:rsid w:val="00B06BD8"/>
    <w:rsid w:val="00B11BB8"/>
    <w:rsid w:val="00B13150"/>
    <w:rsid w:val="00B13E9E"/>
    <w:rsid w:val="00B15280"/>
    <w:rsid w:val="00B176E3"/>
    <w:rsid w:val="00B20B49"/>
    <w:rsid w:val="00B2147C"/>
    <w:rsid w:val="00B214B7"/>
    <w:rsid w:val="00B21D9A"/>
    <w:rsid w:val="00B2418A"/>
    <w:rsid w:val="00B2423D"/>
    <w:rsid w:val="00B2572F"/>
    <w:rsid w:val="00B25B3E"/>
    <w:rsid w:val="00B27F21"/>
    <w:rsid w:val="00B31059"/>
    <w:rsid w:val="00B326E7"/>
    <w:rsid w:val="00B32B0B"/>
    <w:rsid w:val="00B338EA"/>
    <w:rsid w:val="00B34C9B"/>
    <w:rsid w:val="00B36CF1"/>
    <w:rsid w:val="00B40254"/>
    <w:rsid w:val="00B44951"/>
    <w:rsid w:val="00B5200A"/>
    <w:rsid w:val="00B523F2"/>
    <w:rsid w:val="00B5252C"/>
    <w:rsid w:val="00B533E1"/>
    <w:rsid w:val="00B53D83"/>
    <w:rsid w:val="00B54439"/>
    <w:rsid w:val="00B56CB4"/>
    <w:rsid w:val="00B56EC5"/>
    <w:rsid w:val="00B60722"/>
    <w:rsid w:val="00B60D29"/>
    <w:rsid w:val="00B611CC"/>
    <w:rsid w:val="00B61BAB"/>
    <w:rsid w:val="00B6259D"/>
    <w:rsid w:val="00B62684"/>
    <w:rsid w:val="00B62FB0"/>
    <w:rsid w:val="00B642D5"/>
    <w:rsid w:val="00B6562A"/>
    <w:rsid w:val="00B65708"/>
    <w:rsid w:val="00B66888"/>
    <w:rsid w:val="00B67AA7"/>
    <w:rsid w:val="00B70D55"/>
    <w:rsid w:val="00B70DF1"/>
    <w:rsid w:val="00B72F5F"/>
    <w:rsid w:val="00B73454"/>
    <w:rsid w:val="00B7414E"/>
    <w:rsid w:val="00B7422F"/>
    <w:rsid w:val="00B7454E"/>
    <w:rsid w:val="00B74D10"/>
    <w:rsid w:val="00B758D0"/>
    <w:rsid w:val="00B75D5E"/>
    <w:rsid w:val="00B82FA0"/>
    <w:rsid w:val="00B8326C"/>
    <w:rsid w:val="00B83B7C"/>
    <w:rsid w:val="00B85392"/>
    <w:rsid w:val="00B872A2"/>
    <w:rsid w:val="00B87B67"/>
    <w:rsid w:val="00B917AE"/>
    <w:rsid w:val="00B94566"/>
    <w:rsid w:val="00B94D6C"/>
    <w:rsid w:val="00B950EF"/>
    <w:rsid w:val="00B97F65"/>
    <w:rsid w:val="00BA0535"/>
    <w:rsid w:val="00BA1F6B"/>
    <w:rsid w:val="00BA2711"/>
    <w:rsid w:val="00BA41AD"/>
    <w:rsid w:val="00BA60B1"/>
    <w:rsid w:val="00BA7646"/>
    <w:rsid w:val="00BA7A61"/>
    <w:rsid w:val="00BB0757"/>
    <w:rsid w:val="00BB1C3E"/>
    <w:rsid w:val="00BB1FCB"/>
    <w:rsid w:val="00BB2595"/>
    <w:rsid w:val="00BB3910"/>
    <w:rsid w:val="00BB4BB4"/>
    <w:rsid w:val="00BB5F50"/>
    <w:rsid w:val="00BB60FD"/>
    <w:rsid w:val="00BB643D"/>
    <w:rsid w:val="00BB66C5"/>
    <w:rsid w:val="00BB6A5B"/>
    <w:rsid w:val="00BB6C51"/>
    <w:rsid w:val="00BC2190"/>
    <w:rsid w:val="00BC2387"/>
    <w:rsid w:val="00BC2392"/>
    <w:rsid w:val="00BC2D8E"/>
    <w:rsid w:val="00BC3269"/>
    <w:rsid w:val="00BC5670"/>
    <w:rsid w:val="00BC6554"/>
    <w:rsid w:val="00BC752F"/>
    <w:rsid w:val="00BD128B"/>
    <w:rsid w:val="00BD18A6"/>
    <w:rsid w:val="00BD1AFD"/>
    <w:rsid w:val="00BD2902"/>
    <w:rsid w:val="00BD4585"/>
    <w:rsid w:val="00BD5173"/>
    <w:rsid w:val="00BD631E"/>
    <w:rsid w:val="00BE006F"/>
    <w:rsid w:val="00BE2DA1"/>
    <w:rsid w:val="00BE4F83"/>
    <w:rsid w:val="00BE6679"/>
    <w:rsid w:val="00BF1E9E"/>
    <w:rsid w:val="00BF2172"/>
    <w:rsid w:val="00BF2A87"/>
    <w:rsid w:val="00BF567C"/>
    <w:rsid w:val="00BF5AB8"/>
    <w:rsid w:val="00BF76C1"/>
    <w:rsid w:val="00BF77DC"/>
    <w:rsid w:val="00BF7827"/>
    <w:rsid w:val="00BF7E97"/>
    <w:rsid w:val="00C020AB"/>
    <w:rsid w:val="00C0218C"/>
    <w:rsid w:val="00C03C4C"/>
    <w:rsid w:val="00C041AA"/>
    <w:rsid w:val="00C04CA5"/>
    <w:rsid w:val="00C05911"/>
    <w:rsid w:val="00C05DB4"/>
    <w:rsid w:val="00C07BD6"/>
    <w:rsid w:val="00C10153"/>
    <w:rsid w:val="00C109DB"/>
    <w:rsid w:val="00C11883"/>
    <w:rsid w:val="00C11C8A"/>
    <w:rsid w:val="00C12A08"/>
    <w:rsid w:val="00C13836"/>
    <w:rsid w:val="00C14C4A"/>
    <w:rsid w:val="00C159A4"/>
    <w:rsid w:val="00C15AF7"/>
    <w:rsid w:val="00C2097E"/>
    <w:rsid w:val="00C20E56"/>
    <w:rsid w:val="00C21F5B"/>
    <w:rsid w:val="00C22A16"/>
    <w:rsid w:val="00C24BE6"/>
    <w:rsid w:val="00C25DD5"/>
    <w:rsid w:val="00C27749"/>
    <w:rsid w:val="00C27B1F"/>
    <w:rsid w:val="00C313FD"/>
    <w:rsid w:val="00C341D6"/>
    <w:rsid w:val="00C34ACA"/>
    <w:rsid w:val="00C357FD"/>
    <w:rsid w:val="00C3738C"/>
    <w:rsid w:val="00C37494"/>
    <w:rsid w:val="00C400E3"/>
    <w:rsid w:val="00C409F7"/>
    <w:rsid w:val="00C41A12"/>
    <w:rsid w:val="00C42ABC"/>
    <w:rsid w:val="00C4534A"/>
    <w:rsid w:val="00C46561"/>
    <w:rsid w:val="00C52164"/>
    <w:rsid w:val="00C55839"/>
    <w:rsid w:val="00C57131"/>
    <w:rsid w:val="00C57839"/>
    <w:rsid w:val="00C602F7"/>
    <w:rsid w:val="00C629BB"/>
    <w:rsid w:val="00C62D44"/>
    <w:rsid w:val="00C64236"/>
    <w:rsid w:val="00C64BCE"/>
    <w:rsid w:val="00C64E54"/>
    <w:rsid w:val="00C655CB"/>
    <w:rsid w:val="00C65DA6"/>
    <w:rsid w:val="00C6623E"/>
    <w:rsid w:val="00C6657E"/>
    <w:rsid w:val="00C67A89"/>
    <w:rsid w:val="00C731E8"/>
    <w:rsid w:val="00C735E8"/>
    <w:rsid w:val="00C73A93"/>
    <w:rsid w:val="00C75498"/>
    <w:rsid w:val="00C76BD8"/>
    <w:rsid w:val="00C82788"/>
    <w:rsid w:val="00C8335C"/>
    <w:rsid w:val="00C83419"/>
    <w:rsid w:val="00C901E5"/>
    <w:rsid w:val="00C907A0"/>
    <w:rsid w:val="00C925B0"/>
    <w:rsid w:val="00C926C5"/>
    <w:rsid w:val="00C928BA"/>
    <w:rsid w:val="00C92AB1"/>
    <w:rsid w:val="00C942C3"/>
    <w:rsid w:val="00C949B9"/>
    <w:rsid w:val="00C9700B"/>
    <w:rsid w:val="00C977D8"/>
    <w:rsid w:val="00C97F50"/>
    <w:rsid w:val="00CA22C7"/>
    <w:rsid w:val="00CA28CF"/>
    <w:rsid w:val="00CA4008"/>
    <w:rsid w:val="00CA5907"/>
    <w:rsid w:val="00CA6362"/>
    <w:rsid w:val="00CA6856"/>
    <w:rsid w:val="00CA6C2D"/>
    <w:rsid w:val="00CB0A37"/>
    <w:rsid w:val="00CB1099"/>
    <w:rsid w:val="00CB13B8"/>
    <w:rsid w:val="00CB17DD"/>
    <w:rsid w:val="00CB2DE7"/>
    <w:rsid w:val="00CB513B"/>
    <w:rsid w:val="00CB5BF2"/>
    <w:rsid w:val="00CB736D"/>
    <w:rsid w:val="00CB7A0F"/>
    <w:rsid w:val="00CC01D5"/>
    <w:rsid w:val="00CC2830"/>
    <w:rsid w:val="00CC45EA"/>
    <w:rsid w:val="00CC46C5"/>
    <w:rsid w:val="00CC5F73"/>
    <w:rsid w:val="00CC6547"/>
    <w:rsid w:val="00CC66DD"/>
    <w:rsid w:val="00CC6EA5"/>
    <w:rsid w:val="00CD01D9"/>
    <w:rsid w:val="00CD0E74"/>
    <w:rsid w:val="00CD18AE"/>
    <w:rsid w:val="00CD1CC6"/>
    <w:rsid w:val="00CD2073"/>
    <w:rsid w:val="00CD3121"/>
    <w:rsid w:val="00CD4C3B"/>
    <w:rsid w:val="00CD4F2B"/>
    <w:rsid w:val="00CD5DCA"/>
    <w:rsid w:val="00CD6159"/>
    <w:rsid w:val="00CD6278"/>
    <w:rsid w:val="00CD6E29"/>
    <w:rsid w:val="00CE0D33"/>
    <w:rsid w:val="00CE2A54"/>
    <w:rsid w:val="00CE324B"/>
    <w:rsid w:val="00CE5673"/>
    <w:rsid w:val="00CE60CD"/>
    <w:rsid w:val="00CE6135"/>
    <w:rsid w:val="00CE70E0"/>
    <w:rsid w:val="00CE73EA"/>
    <w:rsid w:val="00CF060C"/>
    <w:rsid w:val="00CF0A40"/>
    <w:rsid w:val="00CF127E"/>
    <w:rsid w:val="00CF28EC"/>
    <w:rsid w:val="00CF3B97"/>
    <w:rsid w:val="00CF4E10"/>
    <w:rsid w:val="00CF5E98"/>
    <w:rsid w:val="00D004AA"/>
    <w:rsid w:val="00D013D7"/>
    <w:rsid w:val="00D02F19"/>
    <w:rsid w:val="00D030F8"/>
    <w:rsid w:val="00D03E0C"/>
    <w:rsid w:val="00D04376"/>
    <w:rsid w:val="00D064A7"/>
    <w:rsid w:val="00D11BB2"/>
    <w:rsid w:val="00D11BE4"/>
    <w:rsid w:val="00D144F5"/>
    <w:rsid w:val="00D15112"/>
    <w:rsid w:val="00D15160"/>
    <w:rsid w:val="00D171B0"/>
    <w:rsid w:val="00D17758"/>
    <w:rsid w:val="00D177E7"/>
    <w:rsid w:val="00D17F6F"/>
    <w:rsid w:val="00D20519"/>
    <w:rsid w:val="00D20732"/>
    <w:rsid w:val="00D21488"/>
    <w:rsid w:val="00D222A2"/>
    <w:rsid w:val="00D231CD"/>
    <w:rsid w:val="00D2467B"/>
    <w:rsid w:val="00D24B19"/>
    <w:rsid w:val="00D26BB2"/>
    <w:rsid w:val="00D27F54"/>
    <w:rsid w:val="00D31593"/>
    <w:rsid w:val="00D34226"/>
    <w:rsid w:val="00D36900"/>
    <w:rsid w:val="00D406F8"/>
    <w:rsid w:val="00D40CBF"/>
    <w:rsid w:val="00D41632"/>
    <w:rsid w:val="00D44414"/>
    <w:rsid w:val="00D46F82"/>
    <w:rsid w:val="00D51F01"/>
    <w:rsid w:val="00D52033"/>
    <w:rsid w:val="00D52480"/>
    <w:rsid w:val="00D52D02"/>
    <w:rsid w:val="00D5327D"/>
    <w:rsid w:val="00D53EF1"/>
    <w:rsid w:val="00D54E75"/>
    <w:rsid w:val="00D55780"/>
    <w:rsid w:val="00D55854"/>
    <w:rsid w:val="00D57E1B"/>
    <w:rsid w:val="00D60885"/>
    <w:rsid w:val="00D6186B"/>
    <w:rsid w:val="00D61E9D"/>
    <w:rsid w:val="00D63A98"/>
    <w:rsid w:val="00D63E39"/>
    <w:rsid w:val="00D64934"/>
    <w:rsid w:val="00D6551B"/>
    <w:rsid w:val="00D6561D"/>
    <w:rsid w:val="00D664B1"/>
    <w:rsid w:val="00D7129B"/>
    <w:rsid w:val="00D72B31"/>
    <w:rsid w:val="00D7334F"/>
    <w:rsid w:val="00D734B7"/>
    <w:rsid w:val="00D74DAB"/>
    <w:rsid w:val="00D75C8B"/>
    <w:rsid w:val="00D75F51"/>
    <w:rsid w:val="00D75FE6"/>
    <w:rsid w:val="00D80403"/>
    <w:rsid w:val="00D80B4C"/>
    <w:rsid w:val="00D80B9D"/>
    <w:rsid w:val="00D80F66"/>
    <w:rsid w:val="00D82745"/>
    <w:rsid w:val="00D831B1"/>
    <w:rsid w:val="00D84CA8"/>
    <w:rsid w:val="00D85338"/>
    <w:rsid w:val="00D85D1F"/>
    <w:rsid w:val="00D863C9"/>
    <w:rsid w:val="00D8705A"/>
    <w:rsid w:val="00D90EF7"/>
    <w:rsid w:val="00D91442"/>
    <w:rsid w:val="00D92232"/>
    <w:rsid w:val="00D93FC4"/>
    <w:rsid w:val="00D95E8E"/>
    <w:rsid w:val="00D9622F"/>
    <w:rsid w:val="00D96D90"/>
    <w:rsid w:val="00D976D9"/>
    <w:rsid w:val="00D97B67"/>
    <w:rsid w:val="00D97B98"/>
    <w:rsid w:val="00DA13E2"/>
    <w:rsid w:val="00DA1BFA"/>
    <w:rsid w:val="00DA26F7"/>
    <w:rsid w:val="00DA2A91"/>
    <w:rsid w:val="00DA3FF4"/>
    <w:rsid w:val="00DA4B69"/>
    <w:rsid w:val="00DA4E79"/>
    <w:rsid w:val="00DA641A"/>
    <w:rsid w:val="00DA6FB3"/>
    <w:rsid w:val="00DA732B"/>
    <w:rsid w:val="00DA7DDD"/>
    <w:rsid w:val="00DB046B"/>
    <w:rsid w:val="00DB06B8"/>
    <w:rsid w:val="00DB3041"/>
    <w:rsid w:val="00DB3380"/>
    <w:rsid w:val="00DB3F71"/>
    <w:rsid w:val="00DB5769"/>
    <w:rsid w:val="00DB747E"/>
    <w:rsid w:val="00DB7B0B"/>
    <w:rsid w:val="00DC045F"/>
    <w:rsid w:val="00DC08B9"/>
    <w:rsid w:val="00DC09A1"/>
    <w:rsid w:val="00DC0F04"/>
    <w:rsid w:val="00DC353E"/>
    <w:rsid w:val="00DC35A6"/>
    <w:rsid w:val="00DC3DF7"/>
    <w:rsid w:val="00DC6348"/>
    <w:rsid w:val="00DC665D"/>
    <w:rsid w:val="00DD0827"/>
    <w:rsid w:val="00DD606E"/>
    <w:rsid w:val="00DD6C77"/>
    <w:rsid w:val="00DD7A38"/>
    <w:rsid w:val="00DD7A59"/>
    <w:rsid w:val="00DD7A7B"/>
    <w:rsid w:val="00DE2936"/>
    <w:rsid w:val="00DE29A4"/>
    <w:rsid w:val="00DE4F36"/>
    <w:rsid w:val="00DE5FCF"/>
    <w:rsid w:val="00DE6228"/>
    <w:rsid w:val="00DE6F6B"/>
    <w:rsid w:val="00DE71FA"/>
    <w:rsid w:val="00DF15CE"/>
    <w:rsid w:val="00DF2AD8"/>
    <w:rsid w:val="00DF2D7F"/>
    <w:rsid w:val="00DF38A4"/>
    <w:rsid w:val="00DF3955"/>
    <w:rsid w:val="00DF51AC"/>
    <w:rsid w:val="00DF5FE5"/>
    <w:rsid w:val="00DF79FA"/>
    <w:rsid w:val="00E009A6"/>
    <w:rsid w:val="00E0142A"/>
    <w:rsid w:val="00E029EC"/>
    <w:rsid w:val="00E02CA2"/>
    <w:rsid w:val="00E02F27"/>
    <w:rsid w:val="00E047E3"/>
    <w:rsid w:val="00E06075"/>
    <w:rsid w:val="00E11C2A"/>
    <w:rsid w:val="00E14720"/>
    <w:rsid w:val="00E1488D"/>
    <w:rsid w:val="00E14B19"/>
    <w:rsid w:val="00E151C4"/>
    <w:rsid w:val="00E168EC"/>
    <w:rsid w:val="00E17272"/>
    <w:rsid w:val="00E174AE"/>
    <w:rsid w:val="00E17F29"/>
    <w:rsid w:val="00E21323"/>
    <w:rsid w:val="00E2410B"/>
    <w:rsid w:val="00E24DD4"/>
    <w:rsid w:val="00E2715B"/>
    <w:rsid w:val="00E276AB"/>
    <w:rsid w:val="00E30879"/>
    <w:rsid w:val="00E33AAD"/>
    <w:rsid w:val="00E35255"/>
    <w:rsid w:val="00E35F71"/>
    <w:rsid w:val="00E3624E"/>
    <w:rsid w:val="00E40290"/>
    <w:rsid w:val="00E40F8B"/>
    <w:rsid w:val="00E41BCE"/>
    <w:rsid w:val="00E42D98"/>
    <w:rsid w:val="00E43A7B"/>
    <w:rsid w:val="00E43EB5"/>
    <w:rsid w:val="00E44850"/>
    <w:rsid w:val="00E44F3B"/>
    <w:rsid w:val="00E45B1C"/>
    <w:rsid w:val="00E46BC2"/>
    <w:rsid w:val="00E5015A"/>
    <w:rsid w:val="00E511A3"/>
    <w:rsid w:val="00E52567"/>
    <w:rsid w:val="00E554A8"/>
    <w:rsid w:val="00E56A1B"/>
    <w:rsid w:val="00E56BD1"/>
    <w:rsid w:val="00E56F15"/>
    <w:rsid w:val="00E574D6"/>
    <w:rsid w:val="00E57973"/>
    <w:rsid w:val="00E57FBD"/>
    <w:rsid w:val="00E60207"/>
    <w:rsid w:val="00E613FF"/>
    <w:rsid w:val="00E6233F"/>
    <w:rsid w:val="00E64D87"/>
    <w:rsid w:val="00E652B7"/>
    <w:rsid w:val="00E66E8E"/>
    <w:rsid w:val="00E7092A"/>
    <w:rsid w:val="00E7095F"/>
    <w:rsid w:val="00E70FF2"/>
    <w:rsid w:val="00E718E4"/>
    <w:rsid w:val="00E7297D"/>
    <w:rsid w:val="00E73D08"/>
    <w:rsid w:val="00E742A8"/>
    <w:rsid w:val="00E74BCC"/>
    <w:rsid w:val="00E74CB4"/>
    <w:rsid w:val="00E835B2"/>
    <w:rsid w:val="00E846FF"/>
    <w:rsid w:val="00E84868"/>
    <w:rsid w:val="00E86CDE"/>
    <w:rsid w:val="00E87AE2"/>
    <w:rsid w:val="00E87F40"/>
    <w:rsid w:val="00E90A60"/>
    <w:rsid w:val="00E90EC5"/>
    <w:rsid w:val="00E966E9"/>
    <w:rsid w:val="00EA06CC"/>
    <w:rsid w:val="00EA08BC"/>
    <w:rsid w:val="00EA17FD"/>
    <w:rsid w:val="00EA1AFA"/>
    <w:rsid w:val="00EA203F"/>
    <w:rsid w:val="00EA42C2"/>
    <w:rsid w:val="00EA64D6"/>
    <w:rsid w:val="00EA7D90"/>
    <w:rsid w:val="00EB0100"/>
    <w:rsid w:val="00EB25FB"/>
    <w:rsid w:val="00EB3F94"/>
    <w:rsid w:val="00EB41A3"/>
    <w:rsid w:val="00EC1046"/>
    <w:rsid w:val="00EC10DA"/>
    <w:rsid w:val="00EC16F6"/>
    <w:rsid w:val="00EC176D"/>
    <w:rsid w:val="00EC1D19"/>
    <w:rsid w:val="00EC301C"/>
    <w:rsid w:val="00EC3323"/>
    <w:rsid w:val="00EC34E7"/>
    <w:rsid w:val="00EC3A98"/>
    <w:rsid w:val="00EC646E"/>
    <w:rsid w:val="00ED2C8F"/>
    <w:rsid w:val="00ED3E5C"/>
    <w:rsid w:val="00ED4194"/>
    <w:rsid w:val="00ED4AC6"/>
    <w:rsid w:val="00ED6173"/>
    <w:rsid w:val="00ED6DAB"/>
    <w:rsid w:val="00EE38A5"/>
    <w:rsid w:val="00EE4D63"/>
    <w:rsid w:val="00EE51EB"/>
    <w:rsid w:val="00EE5D0A"/>
    <w:rsid w:val="00EE63D8"/>
    <w:rsid w:val="00EE795B"/>
    <w:rsid w:val="00EE7F78"/>
    <w:rsid w:val="00EF02AE"/>
    <w:rsid w:val="00EF0DD2"/>
    <w:rsid w:val="00EF1A56"/>
    <w:rsid w:val="00EF2399"/>
    <w:rsid w:val="00EF24F4"/>
    <w:rsid w:val="00EF2847"/>
    <w:rsid w:val="00EF3F64"/>
    <w:rsid w:val="00F00AE5"/>
    <w:rsid w:val="00F01AB5"/>
    <w:rsid w:val="00F0255C"/>
    <w:rsid w:val="00F054DE"/>
    <w:rsid w:val="00F059BA"/>
    <w:rsid w:val="00F06814"/>
    <w:rsid w:val="00F0795F"/>
    <w:rsid w:val="00F11B97"/>
    <w:rsid w:val="00F1225C"/>
    <w:rsid w:val="00F12F72"/>
    <w:rsid w:val="00F13758"/>
    <w:rsid w:val="00F138F0"/>
    <w:rsid w:val="00F15450"/>
    <w:rsid w:val="00F15554"/>
    <w:rsid w:val="00F16603"/>
    <w:rsid w:val="00F16F98"/>
    <w:rsid w:val="00F200E3"/>
    <w:rsid w:val="00F21625"/>
    <w:rsid w:val="00F22321"/>
    <w:rsid w:val="00F2429D"/>
    <w:rsid w:val="00F251A1"/>
    <w:rsid w:val="00F2592E"/>
    <w:rsid w:val="00F26BD2"/>
    <w:rsid w:val="00F273F1"/>
    <w:rsid w:val="00F30F68"/>
    <w:rsid w:val="00F310CF"/>
    <w:rsid w:val="00F31C38"/>
    <w:rsid w:val="00F32303"/>
    <w:rsid w:val="00F32337"/>
    <w:rsid w:val="00F3268C"/>
    <w:rsid w:val="00F329D3"/>
    <w:rsid w:val="00F337FF"/>
    <w:rsid w:val="00F3388C"/>
    <w:rsid w:val="00F349F1"/>
    <w:rsid w:val="00F35481"/>
    <w:rsid w:val="00F35F2C"/>
    <w:rsid w:val="00F400F6"/>
    <w:rsid w:val="00F439FA"/>
    <w:rsid w:val="00F50D77"/>
    <w:rsid w:val="00F51581"/>
    <w:rsid w:val="00F54807"/>
    <w:rsid w:val="00F5512D"/>
    <w:rsid w:val="00F5544A"/>
    <w:rsid w:val="00F55EE8"/>
    <w:rsid w:val="00F624D7"/>
    <w:rsid w:val="00F63971"/>
    <w:rsid w:val="00F63C6C"/>
    <w:rsid w:val="00F65B85"/>
    <w:rsid w:val="00F66632"/>
    <w:rsid w:val="00F6720F"/>
    <w:rsid w:val="00F67F98"/>
    <w:rsid w:val="00F7325C"/>
    <w:rsid w:val="00F73DEF"/>
    <w:rsid w:val="00F748EC"/>
    <w:rsid w:val="00F75581"/>
    <w:rsid w:val="00F75A06"/>
    <w:rsid w:val="00F80333"/>
    <w:rsid w:val="00F82D4A"/>
    <w:rsid w:val="00F8319B"/>
    <w:rsid w:val="00F850FC"/>
    <w:rsid w:val="00F856BE"/>
    <w:rsid w:val="00F86629"/>
    <w:rsid w:val="00F86936"/>
    <w:rsid w:val="00F87C0B"/>
    <w:rsid w:val="00F90B24"/>
    <w:rsid w:val="00F92A29"/>
    <w:rsid w:val="00F92ED1"/>
    <w:rsid w:val="00F93051"/>
    <w:rsid w:val="00F950A0"/>
    <w:rsid w:val="00F97372"/>
    <w:rsid w:val="00F97475"/>
    <w:rsid w:val="00F976F1"/>
    <w:rsid w:val="00FA0DF5"/>
    <w:rsid w:val="00FA1008"/>
    <w:rsid w:val="00FA213D"/>
    <w:rsid w:val="00FA2468"/>
    <w:rsid w:val="00FA5E2F"/>
    <w:rsid w:val="00FB017F"/>
    <w:rsid w:val="00FB1485"/>
    <w:rsid w:val="00FB1700"/>
    <w:rsid w:val="00FB1DCA"/>
    <w:rsid w:val="00FB2FBB"/>
    <w:rsid w:val="00FB3990"/>
    <w:rsid w:val="00FB42AE"/>
    <w:rsid w:val="00FB4753"/>
    <w:rsid w:val="00FB554A"/>
    <w:rsid w:val="00FB6461"/>
    <w:rsid w:val="00FC182F"/>
    <w:rsid w:val="00FC24B2"/>
    <w:rsid w:val="00FC2608"/>
    <w:rsid w:val="00FC3C71"/>
    <w:rsid w:val="00FC7576"/>
    <w:rsid w:val="00FD1956"/>
    <w:rsid w:val="00FD34DA"/>
    <w:rsid w:val="00FD7A0D"/>
    <w:rsid w:val="00FE25F2"/>
    <w:rsid w:val="00FE2CBE"/>
    <w:rsid w:val="00FE35C6"/>
    <w:rsid w:val="00FF0FF6"/>
    <w:rsid w:val="00FF2598"/>
    <w:rsid w:val="00FF28AB"/>
    <w:rsid w:val="00FF4CAF"/>
    <w:rsid w:val="00FF50E9"/>
    <w:rsid w:val="00FF5A9F"/>
    <w:rsid w:val="00FF6AAF"/>
    <w:rsid w:val="00FF7615"/>
    <w:rsid w:val="00FF7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BBF673A"/>
  <w15:docId w15:val="{69DAB06B-CBA2-4300-ACAA-AFB860163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>
      <w:pPr>
        <w:spacing w:line="400" w:lineRule="exact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367A"/>
    <w:pPr>
      <w:widowControl w:val="0"/>
      <w:spacing w:line="240" w:lineRule="auto"/>
      <w:jc w:val="both"/>
    </w:pPr>
    <w:rPr>
      <w:rFonts w:ascii="Times New Roman" w:eastAsia="宋体" w:hAnsi="Times New Roman" w:cs="Times New Roman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0280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0280F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0280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0280F"/>
    <w:rPr>
      <w:rFonts w:ascii="Times New Roman" w:eastAsia="宋体" w:hAnsi="Times New Roman" w:cs="Times New Roman"/>
      <w:sz w:val="18"/>
      <w:szCs w:val="18"/>
    </w:rPr>
  </w:style>
  <w:style w:type="table" w:styleId="a7">
    <w:name w:val="Table Grid"/>
    <w:basedOn w:val="a1"/>
    <w:uiPriority w:val="59"/>
    <w:rsid w:val="0059172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A323D3E-63CA-4FAA-A34A-7F330230C4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9</Words>
  <Characters>284</Characters>
  <Application>Microsoft Office Word</Application>
  <DocSecurity>0</DocSecurity>
  <Lines>2</Lines>
  <Paragraphs>1</Paragraphs>
  <ScaleCrop>false</ScaleCrop>
  <Company/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jie</dc:creator>
  <cp:lastModifiedBy>zhu wen</cp:lastModifiedBy>
  <cp:revision>13</cp:revision>
  <dcterms:created xsi:type="dcterms:W3CDTF">2018-12-27T08:04:00Z</dcterms:created>
  <dcterms:modified xsi:type="dcterms:W3CDTF">2021-03-19T01:48:00Z</dcterms:modified>
</cp:coreProperties>
</file>